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33F6D" w14:textId="77777777" w:rsidR="00CD2B43" w:rsidRDefault="00CD2B43">
      <w:pPr>
        <w:pStyle w:val="BodyA"/>
        <w:tabs>
          <w:tab w:val="left" w:pos="720"/>
        </w:tabs>
        <w:spacing w:after="0" w:line="240" w:lineRule="auto"/>
        <w:ind w:left="720" w:hanging="360"/>
        <w:jc w:val="right"/>
        <w:rPr>
          <w:rFonts w:ascii="Bell MT" w:eastAsia="Bell MT" w:hAnsi="Bell MT" w:cs="Bell MT"/>
          <w:sz w:val="20"/>
          <w:szCs w:val="20"/>
        </w:rPr>
      </w:pPr>
    </w:p>
    <w:p w14:paraId="6E80104C" w14:textId="21E1D0C8"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Arial" w:hAnsi="Arial"/>
          <w:b/>
          <w:bCs/>
          <w:noProof/>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sidRPr="000429C0">
        <w:rPr>
          <w:rFonts w:ascii="Bell MT" w:eastAsia="Bell MT" w:hAnsi="Bell MT" w:cs="Bell MT"/>
        </w:rPr>
        <w:t>1720 Riverview Drive</w:t>
      </w:r>
    </w:p>
    <w:p w14:paraId="41FE21D4"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lang w:val="it-IT"/>
        </w:rPr>
        <w:t>Kalamazoo, Michigan 49004</w:t>
      </w:r>
    </w:p>
    <w:p w14:paraId="4D64A359"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rPr>
        <w:t>Tele: (269) 381-8080</w:t>
      </w:r>
    </w:p>
    <w:p w14:paraId="28DB654D"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rPr>
        <w:t>Fax: (269) 381-3550</w:t>
      </w:r>
    </w:p>
    <w:p w14:paraId="03C9F7E5"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6F4A23D2"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bookmarkStart w:id="0" w:name="_Hlk117695063"/>
      <w:r w:rsidR="00B850D6">
        <w:rPr>
          <w:rFonts w:ascii="Arial" w:hAnsi="Arial"/>
          <w:b/>
          <w:bCs/>
          <w:sz w:val="24"/>
          <w:szCs w:val="24"/>
        </w:rPr>
        <w:t xml:space="preserve">November </w:t>
      </w:r>
      <w:bookmarkEnd w:id="0"/>
      <w:r w:rsidR="00636907">
        <w:rPr>
          <w:rFonts w:ascii="Arial" w:hAnsi="Arial"/>
          <w:b/>
          <w:bCs/>
          <w:sz w:val="24"/>
          <w:szCs w:val="24"/>
        </w:rPr>
        <w:t>28</w:t>
      </w:r>
      <w:r w:rsidR="00C8221E">
        <w:rPr>
          <w:rFonts w:ascii="Arial" w:hAnsi="Arial"/>
          <w:b/>
          <w:bCs/>
          <w:sz w:val="24"/>
          <w:szCs w:val="24"/>
        </w:rPr>
        <w:t>,</w:t>
      </w:r>
      <w:r>
        <w:rPr>
          <w:rFonts w:ascii="Arial" w:hAnsi="Arial"/>
          <w:b/>
          <w:bCs/>
          <w:sz w:val="24"/>
          <w:szCs w:val="24"/>
        </w:rPr>
        <w:t xml:space="preserve"> 2022</w:t>
      </w:r>
    </w:p>
    <w:p w14:paraId="002F8193" w14:textId="7EB8A504" w:rsidR="00377EFF" w:rsidRPr="006B6D20" w:rsidRDefault="00A327C3" w:rsidP="00A327C3">
      <w:pPr>
        <w:pStyle w:val="BodyA"/>
        <w:tabs>
          <w:tab w:val="left" w:pos="720"/>
          <w:tab w:val="center" w:pos="5580"/>
          <w:tab w:val="right" w:pos="10800"/>
        </w:tabs>
        <w:spacing w:after="0" w:line="240" w:lineRule="auto"/>
        <w:ind w:left="720" w:hanging="360"/>
        <w:rPr>
          <w:rFonts w:ascii="Arial" w:hAnsi="Arial"/>
          <w:b/>
          <w:bCs/>
          <w:sz w:val="24"/>
          <w:szCs w:val="24"/>
        </w:rPr>
      </w:pPr>
      <w:r>
        <w:rPr>
          <w:rFonts w:ascii="Arial" w:hAnsi="Arial"/>
          <w:b/>
          <w:bCs/>
          <w:sz w:val="24"/>
          <w:szCs w:val="24"/>
        </w:rPr>
        <w:tab/>
      </w:r>
      <w:r>
        <w:rPr>
          <w:rFonts w:ascii="Arial" w:hAnsi="Arial"/>
          <w:b/>
          <w:bCs/>
          <w:sz w:val="24"/>
          <w:szCs w:val="24"/>
        </w:rPr>
        <w:tab/>
      </w:r>
      <w:r w:rsidR="00561505">
        <w:rPr>
          <w:rFonts w:ascii="Arial" w:hAnsi="Arial"/>
          <w:b/>
          <w:bCs/>
          <w:sz w:val="24"/>
          <w:szCs w:val="24"/>
        </w:rPr>
        <w:t>7:30 P.M.</w:t>
      </w:r>
      <w:r>
        <w:rPr>
          <w:rFonts w:ascii="Arial" w:hAnsi="Arial"/>
          <w:b/>
          <w:bCs/>
          <w:sz w:val="24"/>
          <w:szCs w:val="24"/>
        </w:rPr>
        <w:tab/>
      </w:r>
    </w:p>
    <w:p w14:paraId="398AA524" w14:textId="77777777" w:rsidR="00512604" w:rsidRPr="006B6D20" w:rsidRDefault="00512604" w:rsidP="00391FBF">
      <w:pPr>
        <w:pStyle w:val="BodyA"/>
        <w:tabs>
          <w:tab w:val="left" w:pos="720"/>
        </w:tabs>
        <w:spacing w:after="120" w:line="240" w:lineRule="auto"/>
        <w:ind w:left="720" w:hanging="360"/>
        <w:jc w:val="center"/>
        <w:rPr>
          <w:rFonts w:ascii="Arial" w:hAnsi="Arial"/>
          <w:b/>
          <w:bCs/>
          <w:sz w:val="28"/>
          <w:szCs w:val="28"/>
        </w:rPr>
      </w:pPr>
    </w:p>
    <w:p w14:paraId="16EE2D86" w14:textId="27626487" w:rsidR="00633712" w:rsidRPr="000429C0" w:rsidRDefault="006A64A4" w:rsidP="71A8E7F9">
      <w:pPr>
        <w:rPr>
          <w:rFonts w:ascii="Arial" w:hAnsi="Arial"/>
          <w:sz w:val="22"/>
          <w:szCs w:val="22"/>
        </w:rPr>
      </w:pPr>
      <w:r w:rsidRPr="000429C0">
        <w:rPr>
          <w:rFonts w:ascii="Arial" w:hAnsi="Arial"/>
          <w:sz w:val="22"/>
          <w:szCs w:val="22"/>
        </w:rPr>
        <w:t xml:space="preserve">The “Regular Meeting” of the Board of Trustees of the </w:t>
      </w:r>
      <w:r w:rsidRPr="000429C0">
        <w:rPr>
          <w:rFonts w:ascii="Arial" w:hAnsi="Arial"/>
          <w:i/>
          <w:iCs/>
          <w:sz w:val="22"/>
          <w:szCs w:val="22"/>
        </w:rPr>
        <w:t>Charter Township of Kalamazoo</w:t>
      </w:r>
      <w:r w:rsidRPr="000429C0">
        <w:rPr>
          <w:rFonts w:ascii="Arial" w:hAnsi="Arial"/>
          <w:sz w:val="22"/>
          <w:szCs w:val="22"/>
        </w:rPr>
        <w:t xml:space="preserve"> will be held</w:t>
      </w:r>
      <w:r w:rsidRPr="000429C0">
        <w:rPr>
          <w:rFonts w:ascii="Arial" w:hAnsi="Arial"/>
          <w:b/>
          <w:bCs/>
          <w:sz w:val="22"/>
          <w:szCs w:val="22"/>
        </w:rPr>
        <w:t xml:space="preserve"> </w:t>
      </w:r>
      <w:r w:rsidR="00275F15" w:rsidRPr="000429C0">
        <w:rPr>
          <w:rFonts w:ascii="Arial" w:hAnsi="Arial"/>
          <w:sz w:val="22"/>
          <w:szCs w:val="22"/>
        </w:rPr>
        <w:t xml:space="preserve">at </w:t>
      </w:r>
      <w:r w:rsidRPr="000429C0">
        <w:rPr>
          <w:sz w:val="22"/>
          <w:szCs w:val="22"/>
        </w:rPr>
        <w:br/>
      </w:r>
      <w:r w:rsidR="00275F15" w:rsidRPr="000429C0">
        <w:rPr>
          <w:rFonts w:ascii="Arial" w:hAnsi="Arial"/>
          <w:sz w:val="22"/>
          <w:szCs w:val="22"/>
        </w:rPr>
        <w:t xml:space="preserve">7:30 </w:t>
      </w:r>
      <w:r w:rsidRPr="000429C0">
        <w:rPr>
          <w:rFonts w:ascii="Arial" w:hAnsi="Arial"/>
          <w:sz w:val="22"/>
          <w:szCs w:val="22"/>
        </w:rPr>
        <w:t xml:space="preserve">p.m., on </w:t>
      </w:r>
      <w:r w:rsidR="00633712" w:rsidRPr="000429C0">
        <w:rPr>
          <w:rFonts w:ascii="Arial" w:hAnsi="Arial"/>
          <w:b/>
          <w:bCs/>
          <w:sz w:val="22"/>
          <w:szCs w:val="22"/>
        </w:rPr>
        <w:t>Monday,</w:t>
      </w:r>
      <w:r w:rsidR="00ED514A" w:rsidRPr="000429C0">
        <w:rPr>
          <w:rFonts w:ascii="Arial" w:hAnsi="Arial"/>
          <w:b/>
          <w:bCs/>
          <w:sz w:val="22"/>
          <w:szCs w:val="22"/>
        </w:rPr>
        <w:t xml:space="preserve"> </w:t>
      </w:r>
      <w:r w:rsidR="00B850D6" w:rsidRPr="000429C0">
        <w:rPr>
          <w:rFonts w:ascii="Arial" w:hAnsi="Arial"/>
          <w:b/>
          <w:bCs/>
          <w:sz w:val="22"/>
          <w:szCs w:val="22"/>
        </w:rPr>
        <w:t xml:space="preserve">November </w:t>
      </w:r>
      <w:r w:rsidR="00636907">
        <w:rPr>
          <w:rFonts w:ascii="Arial" w:hAnsi="Arial"/>
          <w:b/>
          <w:bCs/>
          <w:sz w:val="22"/>
          <w:szCs w:val="22"/>
        </w:rPr>
        <w:t>28</w:t>
      </w:r>
      <w:r w:rsidR="00F76FED" w:rsidRPr="000429C0">
        <w:rPr>
          <w:rFonts w:ascii="Arial" w:hAnsi="Arial"/>
          <w:b/>
          <w:bCs/>
          <w:sz w:val="22"/>
          <w:szCs w:val="22"/>
        </w:rPr>
        <w:t>,</w:t>
      </w:r>
      <w:r w:rsidR="00A31C76" w:rsidRPr="000429C0">
        <w:rPr>
          <w:rFonts w:ascii="Arial" w:hAnsi="Arial"/>
          <w:b/>
          <w:bCs/>
          <w:sz w:val="22"/>
          <w:szCs w:val="22"/>
        </w:rPr>
        <w:t xml:space="preserve"> </w:t>
      </w:r>
      <w:r w:rsidR="076EEF27" w:rsidRPr="000429C0">
        <w:rPr>
          <w:rFonts w:ascii="Arial" w:hAnsi="Arial"/>
          <w:b/>
          <w:bCs/>
          <w:sz w:val="22"/>
          <w:szCs w:val="22"/>
        </w:rPr>
        <w:t>202</w:t>
      </w:r>
      <w:r w:rsidR="00D64E0F" w:rsidRPr="000429C0">
        <w:rPr>
          <w:rFonts w:ascii="Arial" w:hAnsi="Arial"/>
          <w:b/>
          <w:bCs/>
          <w:sz w:val="22"/>
          <w:szCs w:val="22"/>
        </w:rPr>
        <w:t>2</w:t>
      </w:r>
      <w:r w:rsidR="076EEF27" w:rsidRPr="000429C0">
        <w:rPr>
          <w:rFonts w:ascii="Arial" w:hAnsi="Arial"/>
          <w:b/>
          <w:bCs/>
          <w:sz w:val="22"/>
          <w:szCs w:val="22"/>
        </w:rPr>
        <w:t>,</w:t>
      </w:r>
      <w:r w:rsidRPr="000429C0">
        <w:rPr>
          <w:rFonts w:ascii="Arial" w:hAnsi="Arial"/>
          <w:sz w:val="22"/>
          <w:szCs w:val="22"/>
        </w:rPr>
        <w:t xml:space="preserve"> </w:t>
      </w:r>
      <w:r w:rsidR="00ED213A" w:rsidRPr="000429C0">
        <w:rPr>
          <w:rFonts w:ascii="Arial" w:hAnsi="Arial"/>
          <w:sz w:val="22"/>
          <w:szCs w:val="22"/>
        </w:rPr>
        <w:t xml:space="preserve">at the </w:t>
      </w:r>
      <w:r w:rsidR="00ED213A" w:rsidRPr="000429C0">
        <w:rPr>
          <w:rFonts w:ascii="Arial" w:hAnsi="Arial"/>
          <w:b/>
          <w:bCs/>
          <w:sz w:val="22"/>
          <w:szCs w:val="22"/>
        </w:rPr>
        <w:t xml:space="preserve">Kalamazoo Township Hall </w:t>
      </w:r>
      <w:r w:rsidR="00382986" w:rsidRPr="000429C0">
        <w:rPr>
          <w:rFonts w:ascii="Arial" w:hAnsi="Arial"/>
          <w:sz w:val="22"/>
          <w:szCs w:val="22"/>
        </w:rPr>
        <w:t>to discuss and act</w:t>
      </w:r>
      <w:r w:rsidRPr="000429C0">
        <w:rPr>
          <w:rFonts w:ascii="Arial" w:hAnsi="Arial"/>
          <w:sz w:val="22"/>
          <w:szCs w:val="22"/>
        </w:rPr>
        <w:t xml:space="preserve"> on the </w:t>
      </w:r>
      <w:r w:rsidR="00C8221E" w:rsidRPr="000429C0">
        <w:rPr>
          <w:rFonts w:ascii="Arial" w:hAnsi="Arial"/>
          <w:sz w:val="22"/>
          <w:szCs w:val="22"/>
        </w:rPr>
        <w:t>below-listed</w:t>
      </w:r>
      <w:r w:rsidRPr="000429C0">
        <w:rPr>
          <w:rFonts w:ascii="Arial" w:hAnsi="Arial"/>
          <w:sz w:val="22"/>
          <w:szCs w:val="22"/>
        </w:rPr>
        <w:t xml:space="preserve"> items and any other business that may legally come before the Board of Trustees of the </w:t>
      </w:r>
      <w:r w:rsidRPr="000429C0">
        <w:rPr>
          <w:rFonts w:ascii="Arial" w:hAnsi="Arial"/>
          <w:i/>
          <w:iCs/>
          <w:sz w:val="22"/>
          <w:szCs w:val="22"/>
        </w:rPr>
        <w:t>Charter Township of Kalamazoo</w:t>
      </w:r>
      <w:r w:rsidR="00633712" w:rsidRPr="000429C0">
        <w:rPr>
          <w:rFonts w:ascii="Arial" w:hAnsi="Arial"/>
          <w:i/>
          <w:iCs/>
          <w:sz w:val="22"/>
          <w:szCs w:val="22"/>
        </w:rPr>
        <w:t>.</w:t>
      </w:r>
      <w:r w:rsidR="00633712" w:rsidRPr="000429C0">
        <w:rPr>
          <w:rFonts w:ascii="Arial" w:hAnsi="Arial"/>
          <w:sz w:val="22"/>
          <w:szCs w:val="22"/>
        </w:rPr>
        <w:t xml:space="preserve"> </w:t>
      </w:r>
    </w:p>
    <w:p w14:paraId="0BAED202" w14:textId="77777777" w:rsidR="00782147" w:rsidRPr="002C0FBE" w:rsidRDefault="00782147" w:rsidP="71A8E7F9">
      <w:pPr>
        <w:rPr>
          <w:rFonts w:ascii="Arial" w:hAnsi="Arial" w:cs="Arial"/>
          <w:sz w:val="22"/>
          <w:szCs w:val="22"/>
        </w:rPr>
      </w:pPr>
    </w:p>
    <w:p w14:paraId="1D59F6AE" w14:textId="7F215AF3" w:rsidR="00782147" w:rsidRDefault="00782147" w:rsidP="009D28BA">
      <w:pPr>
        <w:pStyle w:val="NoSpacing"/>
        <w:jc w:val="center"/>
        <w:rPr>
          <w:rFonts w:ascii="Arial" w:hAnsi="Arial" w:cs="Arial"/>
          <w:b/>
          <w:bCs/>
        </w:rPr>
      </w:pPr>
      <w:r w:rsidRPr="002C0FBE">
        <w:rPr>
          <w:rFonts w:ascii="Arial" w:hAnsi="Arial" w:cs="Arial"/>
          <w:b/>
          <w:bCs/>
        </w:rPr>
        <w:t>Join Zoom Meeting</w:t>
      </w:r>
    </w:p>
    <w:p w14:paraId="3DAB2014" w14:textId="34BC1CD6" w:rsidR="00406D4A" w:rsidRDefault="00C47586" w:rsidP="009D28BA">
      <w:pPr>
        <w:pStyle w:val="NoSpacing"/>
        <w:jc w:val="center"/>
        <w:rPr>
          <w:rFonts w:ascii="Arial" w:hAnsi="Arial" w:cs="Arial"/>
          <w:b/>
          <w:bCs/>
        </w:rPr>
      </w:pPr>
      <w:hyperlink r:id="rId12" w:history="1">
        <w:r w:rsidR="00406D4A">
          <w:rPr>
            <w:rStyle w:val="Hyperlink"/>
          </w:rPr>
          <w:t>https://us02web.zoom.us/j/85275723016?pwd=SDAzVXdw</w:t>
        </w:r>
        <w:r w:rsidR="00406D4A">
          <w:rPr>
            <w:rStyle w:val="Hyperlink"/>
          </w:rPr>
          <w:t>Q</w:t>
        </w:r>
        <w:r w:rsidR="00406D4A">
          <w:rPr>
            <w:rStyle w:val="Hyperlink"/>
          </w:rPr>
          <w:t>VNVV0pIelVmcm1CTlF5dz09</w:t>
        </w:r>
      </w:hyperlink>
    </w:p>
    <w:p w14:paraId="3D0BE124" w14:textId="77777777" w:rsidR="00782147" w:rsidRDefault="00782147" w:rsidP="009D28BA">
      <w:pPr>
        <w:pStyle w:val="NoSpacing"/>
        <w:jc w:val="center"/>
      </w:pPr>
    </w:p>
    <w:p w14:paraId="5247BAC4" w14:textId="50051D84" w:rsidR="00782147" w:rsidRDefault="00782147" w:rsidP="00551859">
      <w:pPr>
        <w:pStyle w:val="NoSpacing"/>
        <w:ind w:left="720"/>
        <w:rPr>
          <w:rFonts w:ascii="Arial" w:hAnsi="Arial" w:cs="Arial"/>
          <w:b/>
          <w:bCs/>
        </w:rPr>
      </w:pPr>
      <w:r w:rsidRPr="009D28BA">
        <w:rPr>
          <w:rFonts w:ascii="Arial" w:hAnsi="Arial" w:cs="Arial"/>
          <w:b/>
          <w:bCs/>
        </w:rPr>
        <w:t xml:space="preserve">Meeting </w:t>
      </w:r>
      <w:r w:rsidR="00406D4A" w:rsidRPr="009D28BA">
        <w:rPr>
          <w:rFonts w:ascii="Arial" w:hAnsi="Arial" w:cs="Arial"/>
          <w:b/>
          <w:bCs/>
        </w:rPr>
        <w:t>I</w:t>
      </w:r>
      <w:r w:rsidR="00406D4A" w:rsidRPr="00406D4A">
        <w:rPr>
          <w:rFonts w:ascii="Arial" w:hAnsi="Arial" w:cs="Arial"/>
          <w:b/>
          <w:bCs/>
        </w:rPr>
        <w:t>D</w:t>
      </w:r>
      <w:r w:rsidR="00406D4A" w:rsidRPr="00406D4A">
        <w:rPr>
          <w:b/>
          <w:bCs/>
        </w:rPr>
        <w:t>:</w:t>
      </w:r>
      <w:r w:rsidR="00406D4A">
        <w:t xml:space="preserve"> 852 7572 3016</w:t>
      </w:r>
      <w:r w:rsidR="00406D4A">
        <w:rPr>
          <w:rFonts w:ascii="Arial" w:hAnsi="Arial" w:cs="Arial"/>
          <w:b/>
          <w:bCs/>
        </w:rPr>
        <w:t xml:space="preserve">                                            </w:t>
      </w:r>
      <w:r w:rsidR="00551859">
        <w:rPr>
          <w:rFonts w:ascii="Arial" w:hAnsi="Arial" w:cs="Arial"/>
          <w:b/>
          <w:bCs/>
        </w:rPr>
        <w:t xml:space="preserve">                    </w:t>
      </w:r>
      <w:r w:rsidR="00406D4A">
        <w:rPr>
          <w:rFonts w:ascii="Arial" w:hAnsi="Arial" w:cs="Arial"/>
          <w:b/>
          <w:bCs/>
        </w:rPr>
        <w:t xml:space="preserve">   </w:t>
      </w:r>
      <w:r w:rsidR="0023411A">
        <w:rPr>
          <w:rFonts w:ascii="Arial" w:hAnsi="Arial" w:cs="Arial"/>
          <w:b/>
          <w:bCs/>
        </w:rPr>
        <w:t xml:space="preserve"> </w:t>
      </w:r>
      <w:r w:rsidRPr="009D28BA">
        <w:rPr>
          <w:rFonts w:ascii="Arial" w:hAnsi="Arial" w:cs="Arial"/>
          <w:b/>
          <w:bCs/>
        </w:rPr>
        <w:t>Passcode:</w:t>
      </w:r>
      <w:r w:rsidR="0023411A" w:rsidRPr="008D71EE">
        <w:rPr>
          <w:b/>
          <w:bCs/>
        </w:rPr>
        <w:t xml:space="preserve"> </w:t>
      </w:r>
      <w:r w:rsidR="00406D4A">
        <w:t>720435</w:t>
      </w:r>
      <w:r w:rsidRPr="008D71EE">
        <w:rPr>
          <w:b/>
          <w:bCs/>
        </w:rPr>
        <w:br/>
      </w:r>
      <w:r>
        <w:t xml:space="preserve">        </w:t>
      </w:r>
      <w:r>
        <w:br/>
      </w:r>
      <w:r w:rsidR="00551859">
        <w:rPr>
          <w:rFonts w:ascii="Arial" w:hAnsi="Arial" w:cs="Arial"/>
          <w:b/>
          <w:bCs/>
        </w:rPr>
        <w:tab/>
      </w:r>
      <w:r w:rsidR="00551859">
        <w:rPr>
          <w:rFonts w:ascii="Arial" w:hAnsi="Arial" w:cs="Arial"/>
          <w:b/>
          <w:bCs/>
        </w:rPr>
        <w:tab/>
      </w:r>
      <w:r w:rsidR="00551859">
        <w:rPr>
          <w:rFonts w:ascii="Arial" w:hAnsi="Arial" w:cs="Arial"/>
          <w:b/>
          <w:bCs/>
        </w:rPr>
        <w:tab/>
      </w:r>
      <w:r w:rsidR="00551859">
        <w:rPr>
          <w:rFonts w:ascii="Arial" w:hAnsi="Arial" w:cs="Arial"/>
          <w:b/>
          <w:bCs/>
        </w:rPr>
        <w:tab/>
      </w:r>
      <w:r w:rsidR="00551859">
        <w:rPr>
          <w:rFonts w:ascii="Arial" w:hAnsi="Arial" w:cs="Arial"/>
          <w:b/>
          <w:bCs/>
        </w:rPr>
        <w:tab/>
      </w:r>
      <w:r w:rsidR="00551859" w:rsidRPr="002C0FBE">
        <w:rPr>
          <w:rFonts w:ascii="Arial" w:hAnsi="Arial" w:cs="Arial"/>
          <w:b/>
          <w:bCs/>
        </w:rPr>
        <w:t>Find your local number</w:t>
      </w:r>
    </w:p>
    <w:p w14:paraId="4432D2BC" w14:textId="2A383BFD" w:rsidR="00406D4A" w:rsidRDefault="00C47586" w:rsidP="009D28BA">
      <w:pPr>
        <w:pStyle w:val="NoSpacing"/>
        <w:jc w:val="center"/>
        <w:rPr>
          <w:rFonts w:ascii="Arial" w:hAnsi="Arial" w:cs="Arial"/>
          <w:b/>
          <w:bCs/>
        </w:rPr>
      </w:pPr>
      <w:hyperlink r:id="rId13" w:history="1">
        <w:r w:rsidR="00406D4A">
          <w:rPr>
            <w:rStyle w:val="Hyperlink"/>
          </w:rPr>
          <w:t>https://us02web.zoom.us/u/kVaOVW</w:t>
        </w:r>
        <w:r w:rsidR="00406D4A">
          <w:rPr>
            <w:rStyle w:val="Hyperlink"/>
          </w:rPr>
          <w:t>V</w:t>
        </w:r>
        <w:r w:rsidR="00406D4A">
          <w:rPr>
            <w:rStyle w:val="Hyperlink"/>
          </w:rPr>
          <w:t>XG</w:t>
        </w:r>
      </w:hyperlink>
    </w:p>
    <w:p w14:paraId="1677C8E4" w14:textId="09A71476" w:rsidR="00782147" w:rsidRDefault="009D28BA" w:rsidP="002C0FBE">
      <w:pPr>
        <w:pStyle w:val="NoSpacing"/>
      </w:pPr>
      <w:r>
        <w:tab/>
      </w:r>
      <w:r w:rsidR="00551859">
        <w:t xml:space="preserve">  </w:t>
      </w:r>
      <w:r w:rsidRPr="002C0FBE">
        <w:rPr>
          <w:rFonts w:ascii="Arial" w:hAnsi="Arial" w:cs="Arial"/>
          <w:b/>
          <w:bCs/>
        </w:rPr>
        <w:t>Meeting ID:</w:t>
      </w:r>
      <w:r w:rsidR="00551859">
        <w:rPr>
          <w:rFonts w:ascii="Arial" w:hAnsi="Arial" w:cs="Arial"/>
          <w:b/>
          <w:bCs/>
        </w:rPr>
        <w:t xml:space="preserve"> </w:t>
      </w:r>
      <w:r w:rsidR="00406D4A">
        <w:t xml:space="preserve">852 7572 3016 </w:t>
      </w:r>
      <w:r w:rsidR="002C0FBE">
        <w:t xml:space="preserve"> </w:t>
      </w:r>
      <w:r w:rsidR="00406D4A">
        <w:t xml:space="preserve">                                            </w:t>
      </w:r>
      <w:r w:rsidR="00551859">
        <w:t xml:space="preserve">                  </w:t>
      </w:r>
      <w:r w:rsidR="00406D4A">
        <w:t xml:space="preserve"> </w:t>
      </w:r>
      <w:r w:rsidR="00551859">
        <w:t xml:space="preserve"> </w:t>
      </w:r>
      <w:r w:rsidR="00782147" w:rsidRPr="002C0FBE">
        <w:rPr>
          <w:rFonts w:ascii="Arial" w:hAnsi="Arial" w:cs="Arial"/>
          <w:b/>
          <w:bCs/>
        </w:rPr>
        <w:t>Passcode:</w:t>
      </w:r>
      <w:r w:rsidR="00782147" w:rsidRPr="008D71EE">
        <w:rPr>
          <w:b/>
          <w:bCs/>
        </w:rPr>
        <w:t xml:space="preserve"> </w:t>
      </w:r>
      <w:r w:rsidR="00406D4A">
        <w:t>720435</w:t>
      </w:r>
    </w:p>
    <w:p w14:paraId="166E374B" w14:textId="77777777" w:rsidR="00F602E4" w:rsidRDefault="00F602E4" w:rsidP="00F602E4">
      <w:pPr>
        <w:jc w:val="center"/>
        <w:rPr>
          <w:rFonts w:ascii="Arial" w:hAnsi="Arial"/>
          <w:sz w:val="22"/>
          <w:szCs w:val="22"/>
        </w:rPr>
      </w:pPr>
    </w:p>
    <w:p w14:paraId="301D26ED" w14:textId="77777777" w:rsidR="00052479" w:rsidRDefault="006A64A4" w:rsidP="00EF365D">
      <w:pPr>
        <w:pStyle w:val="Default"/>
        <w:tabs>
          <w:tab w:val="left" w:pos="720"/>
        </w:tabs>
        <w:spacing w:after="120"/>
        <w:ind w:left="360"/>
        <w:jc w:val="both"/>
        <w:rPr>
          <w:rStyle w:val="None"/>
          <w:rFonts w:ascii="Arial" w:eastAsia="Arial" w:hAnsi="Arial" w:cs="Arial"/>
          <w:b/>
          <w:bCs/>
        </w:rPr>
      </w:pPr>
      <w:r>
        <w:rPr>
          <w:rStyle w:val="None"/>
          <w:rFonts w:ascii="Arial" w:hAnsi="Arial"/>
          <w:b/>
          <w:bCs/>
          <w:lang w:val="ru-RU"/>
        </w:rPr>
        <w:t xml:space="preserve">1 </w:t>
      </w:r>
      <w:r>
        <w:rPr>
          <w:rStyle w:val="None"/>
          <w:rFonts w:ascii="Arial" w:hAnsi="Arial"/>
          <w:b/>
          <w:bCs/>
        </w:rPr>
        <w:t>– Call to Order</w:t>
      </w:r>
    </w:p>
    <w:p w14:paraId="696B2365"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 xml:space="preserve">2 – Pledge of Allegiance </w:t>
      </w:r>
    </w:p>
    <w:p w14:paraId="4E39B69A"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3 – Roll Call of Board Members</w:t>
      </w:r>
    </w:p>
    <w:p w14:paraId="171F14C7" w14:textId="4BB5D7D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sidRPr="746E8400">
        <w:rPr>
          <w:rStyle w:val="None"/>
          <w:rFonts w:ascii="Arial" w:hAnsi="Arial"/>
          <w:b/>
          <w:bCs/>
        </w:rPr>
        <w:t xml:space="preserve">4 – </w:t>
      </w:r>
      <w:r w:rsidR="00AD0D50" w:rsidRPr="746E8400">
        <w:rPr>
          <w:rStyle w:val="None"/>
          <w:rFonts w:ascii="Arial" w:hAnsi="Arial"/>
          <w:b/>
          <w:bCs/>
        </w:rPr>
        <w:t>A</w:t>
      </w:r>
      <w:r w:rsidR="00AD0D50">
        <w:rPr>
          <w:rStyle w:val="None"/>
          <w:rFonts w:ascii="Arial" w:hAnsi="Arial"/>
          <w:b/>
          <w:bCs/>
        </w:rPr>
        <w:t>ddition</w:t>
      </w:r>
      <w:r w:rsidRPr="746E8400">
        <w:rPr>
          <w:rStyle w:val="None"/>
          <w:rFonts w:ascii="Arial" w:hAnsi="Arial"/>
          <w:b/>
          <w:bCs/>
        </w:rPr>
        <w:t xml:space="preserve">/Deletions to Agenda </w:t>
      </w:r>
      <w:r w:rsidRPr="746E8400">
        <w:rPr>
          <w:rStyle w:val="None"/>
          <w:rFonts w:ascii="Arial" w:hAnsi="Arial"/>
        </w:rPr>
        <w:t xml:space="preserve">(Any member of the public, board, or staff may ask that any item on the consent agenda be removed and placed elsewhere on the agenda for </w:t>
      </w:r>
      <w:r w:rsidR="00C8221E">
        <w:rPr>
          <w:rStyle w:val="None"/>
          <w:rFonts w:ascii="Arial" w:hAnsi="Arial"/>
        </w:rPr>
        <w:t xml:space="preserve">the </w:t>
      </w:r>
      <w:r w:rsidRPr="746E8400">
        <w:rPr>
          <w:rStyle w:val="None"/>
          <w:rFonts w:ascii="Arial" w:hAnsi="Arial"/>
        </w:rPr>
        <w:t>full discussion. Such requests will be automatically respected.)</w:t>
      </w:r>
    </w:p>
    <w:p w14:paraId="1E6CE02D" w14:textId="66683ACB"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Pr>
          <w:rStyle w:val="None"/>
          <w:rFonts w:ascii="Arial" w:hAnsi="Arial"/>
          <w:b/>
          <w:bCs/>
        </w:rPr>
        <w:t xml:space="preserve">5 – Public Comment on Agenda and Non-agenda Items </w:t>
      </w:r>
      <w:r>
        <w:rPr>
          <w:rStyle w:val="None"/>
          <w:rFonts w:ascii="Arial" w:hAnsi="Arial"/>
        </w:rPr>
        <w:t xml:space="preserve">(Each person may use three (3) minutes for remarks. If your remarks extend beyond </w:t>
      </w:r>
      <w:r w:rsidR="00F76FED">
        <w:rPr>
          <w:rStyle w:val="None"/>
          <w:rFonts w:ascii="Arial" w:hAnsi="Arial"/>
        </w:rPr>
        <w:t>the 3 minutes</w:t>
      </w:r>
      <w:r>
        <w:rPr>
          <w:rStyle w:val="None"/>
          <w:rFonts w:ascii="Arial" w:hAnsi="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5D5633" w:rsidRDefault="006A64A4" w:rsidP="00EF365D">
      <w:pPr>
        <w:pStyle w:val="BodyA"/>
        <w:spacing w:line="240" w:lineRule="auto"/>
        <w:ind w:left="720" w:hanging="360"/>
        <w:jc w:val="both"/>
        <w:rPr>
          <w:rStyle w:val="None"/>
          <w:rFonts w:ascii="Arial" w:eastAsia="Arial" w:hAnsi="Arial" w:cs="Arial"/>
        </w:rPr>
      </w:pPr>
      <w:r>
        <w:rPr>
          <w:rStyle w:val="None"/>
          <w:rFonts w:ascii="Arial" w:hAnsi="Arial"/>
          <w:b/>
          <w:bCs/>
        </w:rPr>
        <w:t>6 –</w:t>
      </w:r>
      <w:r>
        <w:rPr>
          <w:rStyle w:val="None"/>
          <w:rFonts w:ascii="Arial" w:hAnsi="Arial"/>
          <w:b/>
          <w:bCs/>
          <w:lang w:val="fr-FR"/>
        </w:rPr>
        <w:t xml:space="preserve"> Consent Agenda </w:t>
      </w:r>
      <w:r>
        <w:rPr>
          <w:rStyle w:val="None"/>
          <w:rFonts w:ascii="Arial" w:hAnsi="Arial"/>
        </w:rPr>
        <w:t xml:space="preserve">(The purpose of the Consent Agenda is to expedite business by </w:t>
      </w:r>
      <w:r w:rsidR="00F1153C">
        <w:rPr>
          <w:rStyle w:val="None"/>
          <w:rFonts w:ascii="Arial" w:hAnsi="Arial"/>
        </w:rPr>
        <w:t>grouping non-</w:t>
      </w:r>
      <w:r w:rsidR="00F1153C">
        <w:rPr>
          <w:rStyle w:val="None"/>
          <w:rFonts w:ascii="Arial" w:hAnsi="Arial"/>
        </w:rPr>
        <w:br/>
        <w:t>c</w:t>
      </w:r>
      <w:r w:rsidR="004F4B07">
        <w:rPr>
          <w:rStyle w:val="None"/>
          <w:rFonts w:ascii="Arial" w:hAnsi="Arial"/>
        </w:rPr>
        <w:t>on</w:t>
      </w:r>
      <w:r w:rsidR="002819DD">
        <w:rPr>
          <w:rStyle w:val="None"/>
          <w:rFonts w:ascii="Arial" w:hAnsi="Arial"/>
        </w:rPr>
        <w:t>t</w:t>
      </w:r>
      <w:r w:rsidR="003F4B74">
        <w:rPr>
          <w:rStyle w:val="None"/>
          <w:rFonts w:ascii="Arial" w:hAnsi="Arial"/>
        </w:rPr>
        <w:t xml:space="preserve">roversial items </w:t>
      </w:r>
      <w:r>
        <w:rPr>
          <w:rStyle w:val="None"/>
          <w:rFonts w:ascii="Arial" w:hAnsi="Arial"/>
        </w:rPr>
        <w:t xml:space="preserve">together </w:t>
      </w:r>
      <w:r w:rsidRPr="005D5633">
        <w:rPr>
          <w:rStyle w:val="None"/>
          <w:rFonts w:ascii="Arial" w:hAnsi="Arial"/>
        </w:rPr>
        <w:t>to be dealt with in one Board Motion without discussion.)</w:t>
      </w:r>
    </w:p>
    <w:p w14:paraId="3ACC10E9" w14:textId="0A1CFEB8" w:rsidR="00CD2B43" w:rsidRPr="00984753" w:rsidRDefault="006A64A4" w:rsidP="00984753">
      <w:pPr>
        <w:pStyle w:val="BodyA"/>
        <w:tabs>
          <w:tab w:val="left" w:pos="720"/>
          <w:tab w:val="left" w:pos="1440"/>
          <w:tab w:val="left" w:pos="2160"/>
          <w:tab w:val="left" w:pos="5760"/>
          <w:tab w:val="right" w:pos="10780"/>
        </w:tabs>
        <w:spacing w:line="240" w:lineRule="auto"/>
        <w:ind w:left="3600" w:hanging="2880"/>
        <w:jc w:val="both"/>
        <w:rPr>
          <w:rStyle w:val="None"/>
          <w:rFonts w:ascii="Arial" w:eastAsia="Arial" w:hAnsi="Arial" w:cs="Arial"/>
          <w:b/>
          <w:bCs/>
        </w:rPr>
      </w:pPr>
      <w:r w:rsidRPr="005D5633">
        <w:rPr>
          <w:rStyle w:val="None"/>
          <w:rFonts w:ascii="Arial" w:eastAsia="Arial" w:hAnsi="Arial" w:cs="Arial"/>
          <w:b/>
          <w:bCs/>
        </w:rPr>
        <w:t>Approval of:</w:t>
      </w:r>
    </w:p>
    <w:p w14:paraId="04DA7BD8" w14:textId="68EDBE1A" w:rsidR="00751E88" w:rsidRDefault="00751E88" w:rsidP="00751E88">
      <w:pPr>
        <w:pStyle w:val="NoSpacing"/>
        <w:numPr>
          <w:ilvl w:val="0"/>
          <w:numId w:val="28"/>
        </w:numPr>
        <w:rPr>
          <w:rStyle w:val="None"/>
          <w:rFonts w:ascii="Arial" w:hAnsi="Arial"/>
        </w:rPr>
      </w:pPr>
      <w:r>
        <w:rPr>
          <w:rStyle w:val="None"/>
          <w:rFonts w:ascii="Arial" w:hAnsi="Arial"/>
        </w:rPr>
        <w:t xml:space="preserve">Minutes of October </w:t>
      </w:r>
      <w:r w:rsidR="00421BD5">
        <w:rPr>
          <w:rStyle w:val="None"/>
          <w:rFonts w:ascii="Arial" w:hAnsi="Arial"/>
        </w:rPr>
        <w:t>24,</w:t>
      </w:r>
      <w:r>
        <w:rPr>
          <w:rStyle w:val="None"/>
          <w:rFonts w:ascii="Arial" w:hAnsi="Arial"/>
        </w:rPr>
        <w:t xml:space="preserve"> 2022, Board of Trustees </w:t>
      </w:r>
      <w:r w:rsidR="00421BD5">
        <w:rPr>
          <w:rStyle w:val="None"/>
          <w:rFonts w:ascii="Arial" w:hAnsi="Arial"/>
        </w:rPr>
        <w:t>Regular Meeting</w:t>
      </w:r>
    </w:p>
    <w:p w14:paraId="4CCDC0F2" w14:textId="1D0FE8C4" w:rsidR="00751E88" w:rsidRDefault="00751E88" w:rsidP="00751E88">
      <w:pPr>
        <w:pStyle w:val="NoSpacing"/>
        <w:numPr>
          <w:ilvl w:val="0"/>
          <w:numId w:val="28"/>
        </w:numPr>
        <w:rPr>
          <w:rStyle w:val="None"/>
          <w:rFonts w:ascii="Arial" w:hAnsi="Arial"/>
        </w:rPr>
      </w:pPr>
      <w:r>
        <w:rPr>
          <w:rStyle w:val="None"/>
          <w:rFonts w:ascii="Arial" w:hAnsi="Arial"/>
        </w:rPr>
        <w:t xml:space="preserve">Minutes of </w:t>
      </w:r>
      <w:r w:rsidR="00421BD5">
        <w:rPr>
          <w:rStyle w:val="None"/>
          <w:rFonts w:ascii="Arial" w:hAnsi="Arial"/>
        </w:rPr>
        <w:t xml:space="preserve">November 14, </w:t>
      </w:r>
      <w:r>
        <w:rPr>
          <w:rStyle w:val="None"/>
          <w:rFonts w:ascii="Arial" w:hAnsi="Arial"/>
        </w:rPr>
        <w:t xml:space="preserve">2022, Board of Trustees </w:t>
      </w:r>
      <w:r w:rsidR="00421BD5">
        <w:rPr>
          <w:rStyle w:val="None"/>
          <w:rFonts w:ascii="Arial" w:hAnsi="Arial"/>
        </w:rPr>
        <w:t>Work Session</w:t>
      </w:r>
    </w:p>
    <w:p w14:paraId="0C6FD597" w14:textId="3D35797D" w:rsidR="00751E88" w:rsidRDefault="00751E88" w:rsidP="00751E88">
      <w:pPr>
        <w:pStyle w:val="NoSpacing"/>
        <w:numPr>
          <w:ilvl w:val="0"/>
          <w:numId w:val="28"/>
        </w:numPr>
        <w:rPr>
          <w:rStyle w:val="None"/>
          <w:rFonts w:ascii="Arial" w:hAnsi="Arial"/>
        </w:rPr>
      </w:pPr>
      <w:r>
        <w:rPr>
          <w:rStyle w:val="None"/>
          <w:rFonts w:ascii="Arial" w:hAnsi="Arial"/>
        </w:rPr>
        <w:t xml:space="preserve">Minutes of </w:t>
      </w:r>
      <w:r w:rsidR="00421BD5">
        <w:rPr>
          <w:rStyle w:val="None"/>
          <w:rFonts w:ascii="Arial" w:hAnsi="Arial"/>
        </w:rPr>
        <w:t>November 14,</w:t>
      </w:r>
      <w:r>
        <w:rPr>
          <w:rStyle w:val="None"/>
          <w:rFonts w:ascii="Arial" w:hAnsi="Arial"/>
        </w:rPr>
        <w:t xml:space="preserve"> 2022, Board of Trustees </w:t>
      </w:r>
      <w:r w:rsidR="00421BD5">
        <w:rPr>
          <w:rStyle w:val="None"/>
          <w:rFonts w:ascii="Arial" w:hAnsi="Arial"/>
        </w:rPr>
        <w:t>Regular Meeting</w:t>
      </w:r>
    </w:p>
    <w:p w14:paraId="77131537" w14:textId="6B050A47" w:rsidR="00984753" w:rsidRDefault="00CC3B2A" w:rsidP="00031422">
      <w:pPr>
        <w:pStyle w:val="NoSpacing"/>
        <w:numPr>
          <w:ilvl w:val="0"/>
          <w:numId w:val="28"/>
        </w:numPr>
        <w:rPr>
          <w:rStyle w:val="None"/>
          <w:rFonts w:ascii="Arial" w:hAnsi="Arial"/>
        </w:rPr>
      </w:pPr>
      <w:r w:rsidRPr="005D5633">
        <w:rPr>
          <w:rStyle w:val="None"/>
          <w:rFonts w:ascii="Arial" w:hAnsi="Arial"/>
        </w:rPr>
        <w:t xml:space="preserve">Payment of </w:t>
      </w:r>
      <w:r w:rsidR="00FE02B8">
        <w:rPr>
          <w:rStyle w:val="None"/>
          <w:rFonts w:ascii="Arial" w:hAnsi="Arial"/>
        </w:rPr>
        <w:t>B</w:t>
      </w:r>
      <w:r w:rsidRPr="005D5633">
        <w:rPr>
          <w:rStyle w:val="None"/>
          <w:rFonts w:ascii="Arial" w:hAnsi="Arial"/>
        </w:rPr>
        <w:t xml:space="preserve">ills in the </w:t>
      </w:r>
      <w:r w:rsidR="00EF365D" w:rsidRPr="005D5633">
        <w:rPr>
          <w:rStyle w:val="None"/>
          <w:rFonts w:ascii="Arial" w:hAnsi="Arial"/>
        </w:rPr>
        <w:t>a</w:t>
      </w:r>
      <w:r w:rsidR="00265B6C" w:rsidRPr="005D5633">
        <w:rPr>
          <w:rStyle w:val="None"/>
          <w:rFonts w:ascii="Arial" w:hAnsi="Arial"/>
        </w:rPr>
        <w:t>mount of</w:t>
      </w:r>
      <w:r w:rsidR="00E858F6" w:rsidRPr="005D5633">
        <w:rPr>
          <w:rStyle w:val="None"/>
          <w:rFonts w:ascii="Arial" w:hAnsi="Arial"/>
        </w:rPr>
        <w:t xml:space="preserve"> </w:t>
      </w:r>
      <w:r w:rsidR="00FB5136">
        <w:rPr>
          <w:rStyle w:val="None"/>
          <w:rFonts w:ascii="Arial" w:hAnsi="Arial"/>
        </w:rPr>
        <w:t>$</w:t>
      </w:r>
      <w:r w:rsidR="003B4921" w:rsidRPr="003B4921">
        <w:t xml:space="preserve"> </w:t>
      </w:r>
      <w:r w:rsidR="003B4921">
        <w:t>64,780.75</w:t>
      </w:r>
    </w:p>
    <w:p w14:paraId="38A5ACDC" w14:textId="77777777" w:rsidR="00031422" w:rsidRPr="00031422" w:rsidRDefault="00031422" w:rsidP="00031422">
      <w:pPr>
        <w:pStyle w:val="NoSpacing"/>
        <w:ind w:left="1080"/>
        <w:rPr>
          <w:rStyle w:val="None"/>
          <w:rFonts w:ascii="Arial" w:hAnsi="Arial"/>
        </w:rPr>
      </w:pPr>
    </w:p>
    <w:p w14:paraId="05687860" w14:textId="3221D18C" w:rsidR="00394625" w:rsidRPr="00192C71" w:rsidRDefault="00984753" w:rsidP="00984753">
      <w:pPr>
        <w:pStyle w:val="BodyA"/>
        <w:tabs>
          <w:tab w:val="left" w:pos="720"/>
        </w:tabs>
        <w:spacing w:line="240" w:lineRule="auto"/>
        <w:jc w:val="both"/>
        <w:rPr>
          <w:rStyle w:val="None"/>
          <w:rFonts w:ascii="Arial" w:eastAsia="Arial" w:hAnsi="Arial" w:cs="Arial"/>
          <w:b/>
          <w:bCs/>
        </w:rPr>
      </w:pPr>
      <w:r>
        <w:rPr>
          <w:rStyle w:val="None"/>
          <w:rFonts w:ascii="Arial" w:eastAsia="Arial" w:hAnsi="Arial" w:cs="Arial"/>
          <w:b/>
          <w:bCs/>
        </w:rPr>
        <w:tab/>
      </w:r>
      <w:r w:rsidR="006A64A4" w:rsidRPr="00192C71">
        <w:rPr>
          <w:rStyle w:val="None"/>
          <w:rFonts w:ascii="Arial" w:eastAsia="Arial" w:hAnsi="Arial" w:cs="Arial"/>
          <w:b/>
          <w:bCs/>
        </w:rPr>
        <w:t>Receipt of:</w:t>
      </w:r>
    </w:p>
    <w:p w14:paraId="390EE71A" w14:textId="2A6A8B0A" w:rsidR="00176101" w:rsidRDefault="00751E88" w:rsidP="00421BD5">
      <w:pPr>
        <w:pStyle w:val="BodyA"/>
        <w:numPr>
          <w:ilvl w:val="0"/>
          <w:numId w:val="3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Street Name Confirmations</w:t>
      </w:r>
    </w:p>
    <w:p w14:paraId="1A1ECB50" w14:textId="77777777" w:rsidR="00421BD5" w:rsidRDefault="00421BD5" w:rsidP="00421BD5">
      <w:pPr>
        <w:pStyle w:val="BodyA"/>
        <w:tabs>
          <w:tab w:val="left" w:pos="720"/>
          <w:tab w:val="left" w:pos="1440"/>
          <w:tab w:val="left" w:pos="2160"/>
          <w:tab w:val="left" w:pos="5760"/>
          <w:tab w:val="right" w:pos="10780"/>
        </w:tabs>
        <w:spacing w:after="0" w:line="240" w:lineRule="auto"/>
        <w:ind w:left="1125"/>
        <w:jc w:val="both"/>
        <w:rPr>
          <w:rStyle w:val="None"/>
          <w:rFonts w:ascii="Arial" w:hAnsi="Arial"/>
        </w:rPr>
      </w:pPr>
    </w:p>
    <w:p w14:paraId="0481D7A1" w14:textId="77777777" w:rsidR="00421BD5" w:rsidRDefault="00CF0270" w:rsidP="00CF0270">
      <w:pPr>
        <w:pStyle w:val="NoSpacing"/>
        <w:rPr>
          <w:rStyle w:val="None"/>
          <w:rFonts w:ascii="Arial" w:hAnsi="Arial"/>
          <w:b/>
          <w:bCs/>
        </w:rPr>
      </w:pPr>
      <w:r>
        <w:rPr>
          <w:rStyle w:val="None"/>
          <w:rFonts w:ascii="Arial" w:hAnsi="Arial"/>
          <w:b/>
          <w:bCs/>
        </w:rPr>
        <w:t xml:space="preserve">   </w:t>
      </w:r>
    </w:p>
    <w:p w14:paraId="08CAB755" w14:textId="0439FB08" w:rsidR="00CF0270" w:rsidRDefault="00CF0270" w:rsidP="00CF0270">
      <w:pPr>
        <w:pStyle w:val="NoSpacing"/>
        <w:rPr>
          <w:rStyle w:val="None"/>
          <w:rFonts w:ascii="Arial" w:hAnsi="Arial"/>
          <w:b/>
          <w:bCs/>
        </w:rPr>
      </w:pPr>
      <w:r>
        <w:rPr>
          <w:rStyle w:val="None"/>
          <w:rFonts w:ascii="Arial" w:hAnsi="Arial"/>
          <w:b/>
          <w:bCs/>
        </w:rPr>
        <w:lastRenderedPageBreak/>
        <w:t xml:space="preserve">  </w:t>
      </w:r>
      <w:r w:rsidR="006A64A4" w:rsidRPr="00192C71">
        <w:rPr>
          <w:rStyle w:val="None"/>
          <w:rFonts w:ascii="Arial" w:hAnsi="Arial"/>
          <w:b/>
          <w:bCs/>
        </w:rPr>
        <w:t xml:space="preserve">7 </w:t>
      </w:r>
      <w:r w:rsidR="003559B6" w:rsidRPr="00192C71">
        <w:rPr>
          <w:rStyle w:val="None"/>
          <w:rFonts w:ascii="Arial" w:hAnsi="Arial"/>
          <w:b/>
          <w:bCs/>
        </w:rPr>
        <w:t xml:space="preserve">– </w:t>
      </w:r>
      <w:r w:rsidR="003559B6">
        <w:rPr>
          <w:rStyle w:val="None"/>
          <w:rFonts w:ascii="Arial" w:hAnsi="Arial"/>
          <w:b/>
          <w:bCs/>
        </w:rPr>
        <w:t>Public</w:t>
      </w:r>
      <w:r w:rsidR="00C26A4C" w:rsidRPr="00192C71">
        <w:rPr>
          <w:rStyle w:val="None"/>
          <w:rFonts w:ascii="Arial" w:hAnsi="Arial"/>
          <w:b/>
          <w:bCs/>
        </w:rPr>
        <w:t xml:space="preserve"> Hearing/Presentation</w:t>
      </w:r>
    </w:p>
    <w:p w14:paraId="3F601695" w14:textId="77777777" w:rsidR="00421BD5" w:rsidRDefault="00421BD5" w:rsidP="00CF0270">
      <w:pPr>
        <w:pStyle w:val="NoSpacing"/>
        <w:rPr>
          <w:rStyle w:val="None"/>
          <w:rFonts w:ascii="Arial" w:hAnsi="Arial"/>
          <w:b/>
          <w:bCs/>
        </w:rPr>
      </w:pPr>
    </w:p>
    <w:p w14:paraId="19E3CB0D" w14:textId="104D39C3" w:rsidR="00CF0270" w:rsidRDefault="00CF0270" w:rsidP="00421BD5">
      <w:pPr>
        <w:pStyle w:val="NoSpacing"/>
        <w:numPr>
          <w:ilvl w:val="0"/>
          <w:numId w:val="36"/>
        </w:numPr>
        <w:rPr>
          <w:rStyle w:val="None"/>
          <w:rFonts w:ascii="Arial" w:hAnsi="Arial"/>
        </w:rPr>
      </w:pPr>
      <w:r>
        <w:rPr>
          <w:rStyle w:val="None"/>
          <w:rFonts w:ascii="Arial" w:hAnsi="Arial"/>
        </w:rPr>
        <w:t>Public hearing on the 2023 Budget</w:t>
      </w:r>
    </w:p>
    <w:p w14:paraId="4A934F12" w14:textId="77777777" w:rsidR="00421BD5" w:rsidRPr="00CF0270" w:rsidRDefault="00421BD5" w:rsidP="00421BD5">
      <w:pPr>
        <w:pStyle w:val="NoSpacing"/>
        <w:ind w:left="1275"/>
        <w:rPr>
          <w:rStyle w:val="None"/>
          <w:rFonts w:ascii="Arial" w:hAnsi="Arial"/>
        </w:rPr>
      </w:pPr>
    </w:p>
    <w:p w14:paraId="512FD4BC" w14:textId="2C8A61FB" w:rsidR="002C587E" w:rsidRDefault="003559B6" w:rsidP="003559B6">
      <w:pPr>
        <w:pStyle w:val="BodyA"/>
        <w:tabs>
          <w:tab w:val="left" w:pos="720"/>
        </w:tabs>
        <w:spacing w:line="240" w:lineRule="auto"/>
        <w:jc w:val="both"/>
        <w:rPr>
          <w:rStyle w:val="None"/>
          <w:rFonts w:ascii="Arial" w:hAnsi="Arial"/>
          <w:b/>
          <w:bCs/>
        </w:rPr>
      </w:pPr>
      <w:r>
        <w:rPr>
          <w:rStyle w:val="None"/>
          <w:rFonts w:ascii="Arial" w:hAnsi="Arial"/>
          <w:b/>
          <w:bCs/>
        </w:rPr>
        <w:t xml:space="preserve">     8.-- </w:t>
      </w:r>
      <w:r w:rsidR="00C55342">
        <w:rPr>
          <w:rStyle w:val="None"/>
          <w:rFonts w:ascii="Arial" w:hAnsi="Arial"/>
          <w:b/>
          <w:bCs/>
        </w:rPr>
        <w:t xml:space="preserve">Old </w:t>
      </w:r>
      <w:r w:rsidR="006A64A4">
        <w:rPr>
          <w:rStyle w:val="None"/>
          <w:rFonts w:ascii="Arial" w:hAnsi="Arial"/>
          <w:b/>
          <w:bCs/>
        </w:rPr>
        <w:t>Business</w:t>
      </w:r>
    </w:p>
    <w:p w14:paraId="67E4ED95" w14:textId="4D9F88BF" w:rsidR="002450EE" w:rsidRPr="002450EE" w:rsidRDefault="003559B6" w:rsidP="003559B6">
      <w:pPr>
        <w:pStyle w:val="BodyA"/>
        <w:tabs>
          <w:tab w:val="left" w:pos="720"/>
        </w:tabs>
        <w:spacing w:line="240" w:lineRule="auto"/>
        <w:jc w:val="both"/>
        <w:rPr>
          <w:rFonts w:ascii="Arial" w:hAnsi="Arial" w:cs="Arial"/>
        </w:rPr>
      </w:pPr>
      <w:r>
        <w:rPr>
          <w:rStyle w:val="None"/>
          <w:rFonts w:ascii="Arial" w:hAnsi="Arial"/>
          <w:b/>
          <w:bCs/>
        </w:rPr>
        <w:t xml:space="preserve">     9</w:t>
      </w:r>
      <w:r w:rsidR="00C55CD7">
        <w:rPr>
          <w:rStyle w:val="None"/>
          <w:rFonts w:ascii="Arial" w:hAnsi="Arial"/>
          <w:b/>
          <w:bCs/>
        </w:rPr>
        <w:t>---New</w:t>
      </w:r>
      <w:r w:rsidR="006A64A4" w:rsidRPr="00176101">
        <w:rPr>
          <w:rStyle w:val="None"/>
          <w:rFonts w:ascii="Arial" w:hAnsi="Arial"/>
          <w:b/>
          <w:bCs/>
        </w:rPr>
        <w:t xml:space="preserve"> Business </w:t>
      </w:r>
    </w:p>
    <w:p w14:paraId="0BE8514A" w14:textId="51E62460" w:rsidR="006E2D73" w:rsidRDefault="002450EE" w:rsidP="00523114">
      <w:pPr>
        <w:pStyle w:val="NoSpacing"/>
        <w:ind w:left="135" w:firstLine="720"/>
      </w:pPr>
      <w:r>
        <w:t xml:space="preserve">  A. </w:t>
      </w:r>
      <w:r w:rsidR="00177A8B">
        <w:t xml:space="preserve">  </w:t>
      </w:r>
      <w:r>
        <w:t xml:space="preserve"> </w:t>
      </w:r>
      <w:r w:rsidR="00491E58">
        <w:t>Request to Approve Rezoning Ordinance 3800 Gull Road</w:t>
      </w:r>
    </w:p>
    <w:p w14:paraId="7C27F735" w14:textId="2F1EAC9C" w:rsidR="00406D4A" w:rsidRPr="00406D4A" w:rsidRDefault="00406D4A" w:rsidP="00406D4A">
      <w:pPr>
        <w:pStyle w:val="NoSpacing"/>
      </w:pPr>
      <w:r>
        <w:t xml:space="preserve">       </w:t>
      </w:r>
      <w:r w:rsidR="00CF0270">
        <w:tab/>
        <w:t xml:space="preserve">  </w:t>
      </w:r>
      <w:r>
        <w:t xml:space="preserve">  B.    Request to Approve Amending </w:t>
      </w:r>
      <w:r w:rsidRPr="00C55CD7">
        <w:rPr>
          <w:rFonts w:cs="Microsoft Uighur"/>
        </w:rPr>
        <w:t>t</w:t>
      </w:r>
      <w:r w:rsidRPr="00406D4A">
        <w:rPr>
          <w:rFonts w:cs="Microsoft Uighur"/>
        </w:rPr>
        <w:t xml:space="preserve">he </w:t>
      </w:r>
      <w:r>
        <w:rPr>
          <w:rFonts w:cs="Microsoft Uighur"/>
        </w:rPr>
        <w:t>Outdoor Burning Ordinance</w:t>
      </w:r>
    </w:p>
    <w:p w14:paraId="0F90E8DA" w14:textId="00E3112B" w:rsidR="00177A8B" w:rsidRDefault="00177A8B" w:rsidP="002450EE">
      <w:pPr>
        <w:pStyle w:val="NoSpacing"/>
      </w:pPr>
      <w:r>
        <w:t xml:space="preserve">    </w:t>
      </w:r>
      <w:r w:rsidR="002450EE">
        <w:t xml:space="preserve">  </w:t>
      </w:r>
      <w:r w:rsidR="00CF0270">
        <w:t xml:space="preserve">       </w:t>
      </w:r>
      <w:r w:rsidR="002450EE">
        <w:t xml:space="preserve"> </w:t>
      </w:r>
      <w:r>
        <w:t xml:space="preserve">  </w:t>
      </w:r>
      <w:r w:rsidR="00C03B6A">
        <w:t>C.</w:t>
      </w:r>
      <w:r>
        <w:t xml:space="preserve">    </w:t>
      </w:r>
      <w:r w:rsidR="00086E44" w:rsidRPr="00177A8B">
        <w:t xml:space="preserve">Request to </w:t>
      </w:r>
      <w:r w:rsidR="005F2EAF" w:rsidRPr="00177A8B">
        <w:t>A</w:t>
      </w:r>
      <w:r w:rsidR="00086E44" w:rsidRPr="00177A8B">
        <w:t xml:space="preserve">pprove </w:t>
      </w:r>
      <w:r w:rsidR="005F2EAF" w:rsidRPr="00177A8B">
        <w:rPr>
          <w:rStyle w:val="None"/>
        </w:rPr>
        <w:t xml:space="preserve">Firefighter Protective Equipment Purchase </w:t>
      </w:r>
      <w:bookmarkStart w:id="1" w:name="_Hlk118723196"/>
    </w:p>
    <w:p w14:paraId="1E01205E" w14:textId="5D6F3498" w:rsidR="00177A8B" w:rsidRDefault="00406D4A" w:rsidP="00406D4A">
      <w:pPr>
        <w:pStyle w:val="NoSpacing"/>
      </w:pPr>
      <w:r>
        <w:t xml:space="preserve">        </w:t>
      </w:r>
      <w:r w:rsidR="00CF0270">
        <w:t xml:space="preserve">       </w:t>
      </w:r>
      <w:r>
        <w:t xml:space="preserve"> </w:t>
      </w:r>
      <w:r w:rsidR="00551859">
        <w:t>D.</w:t>
      </w:r>
      <w:r>
        <w:t xml:space="preserve"> </w:t>
      </w:r>
      <w:r w:rsidR="002450EE">
        <w:t xml:space="preserve">  </w:t>
      </w:r>
      <w:r w:rsidR="00177A8B">
        <w:t xml:space="preserve"> Request to Approve Proposal for evaluation of the Township Manager</w:t>
      </w:r>
    </w:p>
    <w:p w14:paraId="56FF717A" w14:textId="163C228E" w:rsidR="00CF0270" w:rsidRDefault="002450EE" w:rsidP="002450EE">
      <w:pPr>
        <w:pStyle w:val="NoSpacing"/>
      </w:pPr>
      <w:r>
        <w:t xml:space="preserve">      </w:t>
      </w:r>
      <w:r w:rsidR="00CF0270">
        <w:t xml:space="preserve">       </w:t>
      </w:r>
      <w:r>
        <w:t xml:space="preserve"> </w:t>
      </w:r>
      <w:r w:rsidR="00551859">
        <w:t xml:space="preserve"> </w:t>
      </w:r>
      <w:r>
        <w:t xml:space="preserve"> </w:t>
      </w:r>
      <w:r w:rsidR="00551859">
        <w:t>E.</w:t>
      </w:r>
      <w:r>
        <w:t xml:space="preserve">  </w:t>
      </w:r>
      <w:r w:rsidR="00177A8B">
        <w:t xml:space="preserve"> </w:t>
      </w:r>
      <w:r w:rsidR="00CF0270">
        <w:t xml:space="preserve"> </w:t>
      </w:r>
      <w:r w:rsidR="00177A8B">
        <w:t xml:space="preserve">Request to Approve </w:t>
      </w:r>
      <w:r w:rsidR="00177A8B" w:rsidRPr="00177A8B">
        <w:t>a Terminated Employee to be heard by the Board of Trustees</w:t>
      </w:r>
    </w:p>
    <w:p w14:paraId="3680C1A4" w14:textId="55C5ECA4" w:rsidR="0003465F" w:rsidRPr="002450EE" w:rsidRDefault="00491E58" w:rsidP="00C47586">
      <w:pPr>
        <w:pStyle w:val="NoSpacing"/>
        <w:rPr>
          <w:rStyle w:val="None"/>
        </w:rPr>
      </w:pPr>
      <w:r>
        <w:tab/>
      </w:r>
      <w:r w:rsidR="00CF0270">
        <w:t xml:space="preserve">   </w:t>
      </w:r>
    </w:p>
    <w:bookmarkEnd w:id="1"/>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7ADCDC93" w14:textId="4A90DA93" w:rsidR="00F059DC" w:rsidRDefault="00F059DC" w:rsidP="0023411A">
      <w:pPr>
        <w:pStyle w:val="BodyA"/>
        <w:tabs>
          <w:tab w:val="left" w:pos="720"/>
        </w:tabs>
        <w:jc w:val="both"/>
        <w:rPr>
          <w:rStyle w:val="None"/>
          <w:rFonts w:ascii="Arial" w:hAnsi="Arial"/>
          <w:b/>
          <w:bCs/>
        </w:rPr>
      </w:pPr>
    </w:p>
    <w:p w14:paraId="321E0561" w14:textId="31C0164D" w:rsidR="002450EE" w:rsidRDefault="002450EE" w:rsidP="0023411A">
      <w:pPr>
        <w:pStyle w:val="BodyA"/>
        <w:tabs>
          <w:tab w:val="left" w:pos="720"/>
        </w:tabs>
        <w:jc w:val="both"/>
        <w:rPr>
          <w:rStyle w:val="None"/>
          <w:rFonts w:ascii="Arial" w:hAnsi="Arial"/>
          <w:b/>
          <w:bCs/>
        </w:rPr>
      </w:pPr>
    </w:p>
    <w:p w14:paraId="3124530D" w14:textId="77777777" w:rsidR="002450EE" w:rsidRDefault="002450EE" w:rsidP="0023411A">
      <w:pPr>
        <w:pStyle w:val="BodyA"/>
        <w:tabs>
          <w:tab w:val="left" w:pos="720"/>
        </w:tabs>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4239C889"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Leuty</w:t>
      </w:r>
    </w:p>
    <w:p w14:paraId="3DCEF527"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Glass</w:t>
      </w:r>
    </w:p>
    <w:p w14:paraId="479FBAA6" w14:textId="77777777"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Moaiery</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Clerk Miller</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316AE41B" w:rsidR="006B6D20" w:rsidRDefault="00ED514A" w:rsidP="00EF365D">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0741A8">
        <w:rPr>
          <w:rStyle w:val="None"/>
          <w:rFonts w:ascii="Arial" w:hAnsi="Arial"/>
        </w:rPr>
        <w:t>November</w:t>
      </w:r>
      <w:r w:rsidR="00636907">
        <w:rPr>
          <w:rStyle w:val="None"/>
          <w:rFonts w:ascii="Arial" w:hAnsi="Arial"/>
        </w:rPr>
        <w:t xml:space="preserve"> 2</w:t>
      </w:r>
      <w:r w:rsidR="00421BD5">
        <w:rPr>
          <w:rStyle w:val="None"/>
          <w:rFonts w:ascii="Arial" w:hAnsi="Arial"/>
        </w:rPr>
        <w:t>3</w:t>
      </w:r>
      <w:r w:rsidR="00E44ACD">
        <w:rPr>
          <w:rStyle w:val="None"/>
          <w:rFonts w:ascii="Arial" w:hAnsi="Arial"/>
        </w:rPr>
        <w:t>, 202</w:t>
      </w:r>
      <w:r w:rsidR="00436040">
        <w:rPr>
          <w:rStyle w:val="None"/>
          <w:rFonts w:ascii="Arial" w:hAnsi="Arial"/>
        </w:rPr>
        <w:t>2</w:t>
      </w:r>
    </w:p>
    <w:p w14:paraId="709BED21" w14:textId="5BC18EDD" w:rsidR="00052479" w:rsidRPr="006B6D20" w:rsidRDefault="002C587E" w:rsidP="006B6D20">
      <w:pPr>
        <w:pStyle w:val="BodyA"/>
        <w:spacing w:before="100" w:after="0" w:line="240" w:lineRule="auto"/>
        <w:rPr>
          <w:rFonts w:ascii="Arial" w:hAnsi="Arial"/>
        </w:rPr>
      </w:pPr>
      <w:r w:rsidRPr="002C587E">
        <w:rPr>
          <w:rStyle w:val="None"/>
          <w:rFonts w:ascii="Arial" w:hAnsi="Arial"/>
          <w:noProof/>
          <w:sz w:val="16"/>
          <w:szCs w:val="16"/>
        </w:rPr>
        <w:drawing>
          <wp:anchor distT="0" distB="0" distL="114300" distR="114300" simplePos="0" relativeHeight="251658241" behindDoc="1" locked="0" layoutInCell="1" allowOverlap="1" wp14:anchorId="201B2574" wp14:editId="4C789CB8">
            <wp:simplePos x="0" y="0"/>
            <wp:positionH relativeFrom="column">
              <wp:posOffset>4096385</wp:posOffset>
            </wp:positionH>
            <wp:positionV relativeFrom="paragraph">
              <wp:posOffset>165735</wp:posOffset>
            </wp:positionV>
            <wp:extent cx="2693670" cy="10394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sectPr w:rsidR="00052479" w:rsidRPr="006B6D20" w:rsidSect="006B6D20">
      <w:footerReference w:type="defaul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Microsoft Uighur">
    <w:panose1 w:val="02000000000000000000"/>
    <w:charset w:val="00"/>
    <w:family w:val="auto"/>
    <w:pitch w:val="variable"/>
    <w:sig w:usb0="80002023" w:usb1="80000002"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E69B0"/>
    <w:multiLevelType w:val="hybridMultilevel"/>
    <w:tmpl w:val="097677E8"/>
    <w:lvl w:ilvl="0" w:tplc="F66E6B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E178B8"/>
    <w:multiLevelType w:val="hybridMultilevel"/>
    <w:tmpl w:val="00C4A43C"/>
    <w:lvl w:ilvl="0" w:tplc="81AAE3A0">
      <w:start w:val="1"/>
      <w:numFmt w:val="upp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2"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4A376A7"/>
    <w:multiLevelType w:val="hybridMultilevel"/>
    <w:tmpl w:val="7CCAE8BC"/>
    <w:lvl w:ilvl="0" w:tplc="2D38184A">
      <w:start w:val="1"/>
      <w:numFmt w:val="upperLetter"/>
      <w:lvlText w:val="%1."/>
      <w:lvlJc w:val="left"/>
      <w:pPr>
        <w:ind w:left="1080" w:hanging="360"/>
      </w:pPr>
      <w:rPr>
        <w:rFonts w:hAnsi="Arial Unicode MS" w:hint="default"/>
        <w:b w:val="0"/>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5922731"/>
    <w:multiLevelType w:val="hybridMultilevel"/>
    <w:tmpl w:val="8892BF2C"/>
    <w:styleLink w:val="ImportedStyle3"/>
    <w:lvl w:ilvl="0" w:tplc="AC2C80A8">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F8E103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76636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E3248D9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F6F36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E8033BC">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500B1E8">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D689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402EC32">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78E5E23"/>
    <w:multiLevelType w:val="hybridMultilevel"/>
    <w:tmpl w:val="CA747598"/>
    <w:lvl w:ilvl="0" w:tplc="7BE0DE18">
      <w:start w:val="1"/>
      <w:numFmt w:val="upperLetter"/>
      <w:lvlText w:val="%1."/>
      <w:lvlJc w:val="left"/>
      <w:pPr>
        <w:ind w:left="1080" w:hanging="360"/>
      </w:pPr>
      <w:rPr>
        <w:rFonts w:eastAsia="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D017C4"/>
    <w:multiLevelType w:val="hybridMultilevel"/>
    <w:tmpl w:val="43CA04E2"/>
    <w:lvl w:ilvl="0" w:tplc="E4B8156C">
      <w:start w:val="9"/>
      <w:numFmt w:val="decimal"/>
      <w:lvlText w:val="%1"/>
      <w:lvlJc w:val="left"/>
      <w:pPr>
        <w:ind w:left="720" w:hanging="360"/>
      </w:pPr>
      <w:rPr>
        <w:rFonts w:cs="Arial Unicode M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2540B"/>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1EF30DBF"/>
    <w:multiLevelType w:val="hybridMultilevel"/>
    <w:tmpl w:val="DC88CB64"/>
    <w:numStyleLink w:val="ImportedStyle1"/>
  </w:abstractNum>
  <w:abstractNum w:abstractNumId="9" w15:restartNumberingAfterBreak="0">
    <w:nsid w:val="233021F0"/>
    <w:multiLevelType w:val="hybridMultilevel"/>
    <w:tmpl w:val="7E9A48E8"/>
    <w:lvl w:ilvl="0" w:tplc="D3BC513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6C3549"/>
    <w:multiLevelType w:val="hybridMultilevel"/>
    <w:tmpl w:val="F6F6F7B8"/>
    <w:lvl w:ilvl="0" w:tplc="87D212C8">
      <w:start w:val="1"/>
      <w:numFmt w:val="upperLetter"/>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12" w15:restartNumberingAfterBreak="0">
    <w:nsid w:val="2E762AF3"/>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923E6C"/>
    <w:multiLevelType w:val="hybridMultilevel"/>
    <w:tmpl w:val="E29E52BC"/>
    <w:lvl w:ilvl="0" w:tplc="662CFE40">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4E2287A">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75A95F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8A16EB32">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60022E">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08B560">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C68E77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544A82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39659B8">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E5C22A3"/>
    <w:multiLevelType w:val="hybridMultilevel"/>
    <w:tmpl w:val="ADDA14F2"/>
    <w:lvl w:ilvl="0" w:tplc="01F6A88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9413F0"/>
    <w:multiLevelType w:val="hybridMultilevel"/>
    <w:tmpl w:val="36F23E46"/>
    <w:numStyleLink w:val="ImportedStyle2"/>
  </w:abstractNum>
  <w:abstractNum w:abstractNumId="16"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5A0D12"/>
    <w:multiLevelType w:val="hybridMultilevel"/>
    <w:tmpl w:val="2B34D8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AFA145A"/>
    <w:multiLevelType w:val="hybridMultilevel"/>
    <w:tmpl w:val="DFD0ABFC"/>
    <w:styleLink w:val="ImportedStyle5"/>
    <w:lvl w:ilvl="0" w:tplc="709C7884">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BA05C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187AA6">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12A1C84">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9789766">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2A3A6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598B7F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52C84CA">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E08FAC">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6C6CEF"/>
    <w:multiLevelType w:val="hybridMultilevel"/>
    <w:tmpl w:val="A5E2476C"/>
    <w:styleLink w:val="ImportedStyle4"/>
    <w:lvl w:ilvl="0" w:tplc="4F0279D6">
      <w:start w:val="1"/>
      <w:numFmt w:val="upperLetter"/>
      <w:lvlText w:val="%1."/>
      <w:lvlJc w:val="left"/>
      <w:pPr>
        <w:tabs>
          <w:tab w:val="left" w:pos="720"/>
          <w:tab w:val="left" w:pos="81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85BE6E1C">
      <w:start w:val="1"/>
      <w:numFmt w:val="lowerLetter"/>
      <w:lvlText w:val="%2."/>
      <w:lvlJc w:val="left"/>
      <w:pPr>
        <w:tabs>
          <w:tab w:val="left" w:pos="720"/>
          <w:tab w:val="left" w:pos="810"/>
        </w:tabs>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97EA5BF6">
      <w:start w:val="1"/>
      <w:numFmt w:val="lowerRoman"/>
      <w:lvlText w:val="%3."/>
      <w:lvlJc w:val="left"/>
      <w:pPr>
        <w:tabs>
          <w:tab w:val="left" w:pos="720"/>
          <w:tab w:val="left" w:pos="810"/>
        </w:tabs>
        <w:ind w:left="25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C20BEBE">
      <w:start w:val="1"/>
      <w:numFmt w:val="decimal"/>
      <w:lvlText w:val="%4."/>
      <w:lvlJc w:val="left"/>
      <w:pPr>
        <w:tabs>
          <w:tab w:val="left" w:pos="720"/>
          <w:tab w:val="left" w:pos="81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41AA620">
      <w:start w:val="1"/>
      <w:numFmt w:val="lowerLetter"/>
      <w:lvlText w:val="%5."/>
      <w:lvlJc w:val="left"/>
      <w:pPr>
        <w:tabs>
          <w:tab w:val="left" w:pos="720"/>
          <w:tab w:val="left" w:pos="810"/>
        </w:tabs>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B45D6C">
      <w:start w:val="1"/>
      <w:numFmt w:val="lowerRoman"/>
      <w:lvlText w:val="%6."/>
      <w:lvlJc w:val="left"/>
      <w:pPr>
        <w:tabs>
          <w:tab w:val="left" w:pos="720"/>
          <w:tab w:val="left" w:pos="810"/>
        </w:tabs>
        <w:ind w:left="468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5ACCDF48">
      <w:start w:val="1"/>
      <w:numFmt w:val="decimal"/>
      <w:lvlText w:val="%7."/>
      <w:lvlJc w:val="left"/>
      <w:pPr>
        <w:tabs>
          <w:tab w:val="left" w:pos="720"/>
          <w:tab w:val="left" w:pos="81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8E46C10">
      <w:start w:val="1"/>
      <w:numFmt w:val="lowerLetter"/>
      <w:lvlText w:val="%8."/>
      <w:lvlJc w:val="left"/>
      <w:pPr>
        <w:tabs>
          <w:tab w:val="left" w:pos="720"/>
          <w:tab w:val="left" w:pos="810"/>
        </w:tabs>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4FA0614">
      <w:start w:val="1"/>
      <w:numFmt w:val="lowerRoman"/>
      <w:lvlText w:val="%9."/>
      <w:lvlJc w:val="left"/>
      <w:pPr>
        <w:tabs>
          <w:tab w:val="left" w:pos="720"/>
          <w:tab w:val="left" w:pos="810"/>
        </w:tabs>
        <w:ind w:left="684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0312716"/>
    <w:multiLevelType w:val="hybridMultilevel"/>
    <w:tmpl w:val="B148CCAE"/>
    <w:lvl w:ilvl="0" w:tplc="FFFFFFFF">
      <w:start w:val="1"/>
      <w:numFmt w:val="upperLetter"/>
      <w:lvlText w:val="%1."/>
      <w:lvlJc w:val="left"/>
      <w:pPr>
        <w:ind w:left="81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50440AA5"/>
    <w:multiLevelType w:val="hybridMultilevel"/>
    <w:tmpl w:val="36F23E46"/>
    <w:styleLink w:val="ImportedStyle2"/>
    <w:lvl w:ilvl="0" w:tplc="9432EB46">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EAB220">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BE8A4CE">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B20B63A">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5E02CA">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BA639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4686ABC">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6F03E0A">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D0AB52C">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51B41DD7"/>
    <w:multiLevelType w:val="hybridMultilevel"/>
    <w:tmpl w:val="DC88CB64"/>
    <w:styleLink w:val="ImportedStyle1"/>
    <w:lvl w:ilvl="0" w:tplc="66EA9EE8">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7AA1DC">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FAAEC94">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74E4FAE">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AEC849C">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2D8B87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F48CEA2">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E25700">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9A1290">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520E3914"/>
    <w:multiLevelType w:val="hybridMultilevel"/>
    <w:tmpl w:val="3EC8FBB6"/>
    <w:lvl w:ilvl="0" w:tplc="BE3824D4">
      <w:start w:val="1"/>
      <w:numFmt w:val="upperLetter"/>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AC39EE"/>
    <w:multiLevelType w:val="multilevel"/>
    <w:tmpl w:val="DFD0ABFC"/>
    <w:numStyleLink w:val="ImportedStyle5"/>
  </w:abstractNum>
  <w:abstractNum w:abstractNumId="29"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30" w15:restartNumberingAfterBreak="0">
    <w:nsid w:val="67F606AB"/>
    <w:multiLevelType w:val="hybridMultilevel"/>
    <w:tmpl w:val="8892BF2C"/>
    <w:numStyleLink w:val="ImportedStyle3"/>
  </w:abstractNum>
  <w:abstractNum w:abstractNumId="31" w15:restartNumberingAfterBreak="0">
    <w:nsid w:val="74E84C33"/>
    <w:multiLevelType w:val="hybridMultilevel"/>
    <w:tmpl w:val="C7F0B57A"/>
    <w:lvl w:ilvl="0" w:tplc="1736D7A8">
      <w:start w:val="1"/>
      <w:numFmt w:val="upperLetter"/>
      <w:lvlText w:val="%1."/>
      <w:lvlJc w:val="left"/>
      <w:pPr>
        <w:ind w:left="1125" w:hanging="39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32"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E5A18CB"/>
    <w:multiLevelType w:val="hybridMultilevel"/>
    <w:tmpl w:val="A5E2476C"/>
    <w:numStyleLink w:val="ImportedStyle4"/>
  </w:abstractNum>
  <w:num w:numId="1" w16cid:durableId="1931615554">
    <w:abstractNumId w:val="29"/>
  </w:num>
  <w:num w:numId="2" w16cid:durableId="2091190570">
    <w:abstractNumId w:val="26"/>
  </w:num>
  <w:num w:numId="3" w16cid:durableId="2101370517">
    <w:abstractNumId w:val="8"/>
  </w:num>
  <w:num w:numId="4" w16cid:durableId="1507329771">
    <w:abstractNumId w:val="25"/>
  </w:num>
  <w:num w:numId="5" w16cid:durableId="1519350265">
    <w:abstractNumId w:val="15"/>
  </w:num>
  <w:num w:numId="6" w16cid:durableId="496648786">
    <w:abstractNumId w:val="4"/>
  </w:num>
  <w:num w:numId="7" w16cid:durableId="1067722683">
    <w:abstractNumId w:val="30"/>
  </w:num>
  <w:num w:numId="8" w16cid:durableId="1110396568">
    <w:abstractNumId w:val="22"/>
  </w:num>
  <w:num w:numId="9" w16cid:durableId="1364555050">
    <w:abstractNumId w:val="34"/>
  </w:num>
  <w:num w:numId="10" w16cid:durableId="1371418591">
    <w:abstractNumId w:val="20"/>
  </w:num>
  <w:num w:numId="11" w16cid:durableId="26562778">
    <w:abstractNumId w:val="28"/>
  </w:num>
  <w:num w:numId="12" w16cid:durableId="7895206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9481683">
    <w:abstractNumId w:val="13"/>
  </w:num>
  <w:num w:numId="14" w16cid:durableId="1289357422">
    <w:abstractNumId w:val="12"/>
  </w:num>
  <w:num w:numId="15" w16cid:durableId="1140269018">
    <w:abstractNumId w:val="19"/>
  </w:num>
  <w:num w:numId="16" w16cid:durableId="920871398">
    <w:abstractNumId w:val="10"/>
  </w:num>
  <w:num w:numId="17" w16cid:durableId="1408922984">
    <w:abstractNumId w:val="23"/>
  </w:num>
  <w:num w:numId="18" w16cid:durableId="792870353">
    <w:abstractNumId w:val="16"/>
  </w:num>
  <w:num w:numId="19" w16cid:durableId="1785036080">
    <w:abstractNumId w:val="3"/>
  </w:num>
  <w:num w:numId="20" w16cid:durableId="818229853">
    <w:abstractNumId w:val="33"/>
  </w:num>
  <w:num w:numId="21" w16cid:durableId="630593806">
    <w:abstractNumId w:val="7"/>
  </w:num>
  <w:num w:numId="22" w16cid:durableId="1812479691">
    <w:abstractNumId w:val="17"/>
  </w:num>
  <w:num w:numId="23" w16cid:durableId="1110666581">
    <w:abstractNumId w:val="21"/>
  </w:num>
  <w:num w:numId="24" w16cid:durableId="355355665">
    <w:abstractNumId w:val="32"/>
  </w:num>
  <w:num w:numId="25" w16cid:durableId="144780171">
    <w:abstractNumId w:val="24"/>
  </w:num>
  <w:num w:numId="26" w16cid:durableId="288241048">
    <w:abstractNumId w:val="2"/>
  </w:num>
  <w:num w:numId="27" w16cid:durableId="1453793048">
    <w:abstractNumId w:val="14"/>
  </w:num>
  <w:num w:numId="28" w16cid:durableId="741751963">
    <w:abstractNumId w:val="5"/>
  </w:num>
  <w:num w:numId="29" w16cid:durableId="1700205101">
    <w:abstractNumId w:val="0"/>
  </w:num>
  <w:num w:numId="30" w16cid:durableId="1032263499">
    <w:abstractNumId w:val="27"/>
  </w:num>
  <w:num w:numId="31" w16cid:durableId="1001156169">
    <w:abstractNumId w:val="1"/>
  </w:num>
  <w:num w:numId="32" w16cid:durableId="1751611943">
    <w:abstractNumId w:val="6"/>
  </w:num>
  <w:num w:numId="33" w16cid:durableId="1945964668">
    <w:abstractNumId w:val="18"/>
  </w:num>
  <w:num w:numId="34" w16cid:durableId="1279678151">
    <w:abstractNumId w:val="9"/>
  </w:num>
  <w:num w:numId="35" w16cid:durableId="2037002493">
    <w:abstractNumId w:val="31"/>
  </w:num>
  <w:num w:numId="36" w16cid:durableId="3001158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422"/>
    <w:rsid w:val="00031A0B"/>
    <w:rsid w:val="00031CCA"/>
    <w:rsid w:val="00032465"/>
    <w:rsid w:val="0003465F"/>
    <w:rsid w:val="000429C0"/>
    <w:rsid w:val="00052479"/>
    <w:rsid w:val="00052EC1"/>
    <w:rsid w:val="00071835"/>
    <w:rsid w:val="00072B8A"/>
    <w:rsid w:val="000741A8"/>
    <w:rsid w:val="00086E44"/>
    <w:rsid w:val="000A0EAB"/>
    <w:rsid w:val="000A6F7B"/>
    <w:rsid w:val="000B03D5"/>
    <w:rsid w:val="000B3A45"/>
    <w:rsid w:val="000B51AB"/>
    <w:rsid w:val="000C00AD"/>
    <w:rsid w:val="000C7CC5"/>
    <w:rsid w:val="000D3749"/>
    <w:rsid w:val="000D3F81"/>
    <w:rsid w:val="000E4E07"/>
    <w:rsid w:val="000F0B22"/>
    <w:rsid w:val="0010155C"/>
    <w:rsid w:val="00101D41"/>
    <w:rsid w:val="00106DB2"/>
    <w:rsid w:val="00107DDE"/>
    <w:rsid w:val="001142AB"/>
    <w:rsid w:val="00121659"/>
    <w:rsid w:val="00126E18"/>
    <w:rsid w:val="001273A9"/>
    <w:rsid w:val="001341CF"/>
    <w:rsid w:val="001426B6"/>
    <w:rsid w:val="00154E5C"/>
    <w:rsid w:val="00155955"/>
    <w:rsid w:val="00157EB7"/>
    <w:rsid w:val="00165881"/>
    <w:rsid w:val="00176101"/>
    <w:rsid w:val="00177A8B"/>
    <w:rsid w:val="0018008F"/>
    <w:rsid w:val="00185A72"/>
    <w:rsid w:val="001865A3"/>
    <w:rsid w:val="00191F11"/>
    <w:rsid w:val="00192C71"/>
    <w:rsid w:val="00197390"/>
    <w:rsid w:val="001A3B7F"/>
    <w:rsid w:val="001A67A9"/>
    <w:rsid w:val="001B3757"/>
    <w:rsid w:val="001B41CA"/>
    <w:rsid w:val="001B7C51"/>
    <w:rsid w:val="001C2003"/>
    <w:rsid w:val="001C3B82"/>
    <w:rsid w:val="001C7991"/>
    <w:rsid w:val="001D539D"/>
    <w:rsid w:val="001E1D87"/>
    <w:rsid w:val="001E2D2B"/>
    <w:rsid w:val="001F03F7"/>
    <w:rsid w:val="001F0568"/>
    <w:rsid w:val="001F0A7E"/>
    <w:rsid w:val="001F5BAE"/>
    <w:rsid w:val="0021443A"/>
    <w:rsid w:val="00231DFD"/>
    <w:rsid w:val="0023411A"/>
    <w:rsid w:val="002345F1"/>
    <w:rsid w:val="00236480"/>
    <w:rsid w:val="00237E89"/>
    <w:rsid w:val="00241437"/>
    <w:rsid w:val="002450EE"/>
    <w:rsid w:val="00245FBF"/>
    <w:rsid w:val="0024744E"/>
    <w:rsid w:val="00250693"/>
    <w:rsid w:val="00265B6C"/>
    <w:rsid w:val="00273EBF"/>
    <w:rsid w:val="00275F15"/>
    <w:rsid w:val="002819DD"/>
    <w:rsid w:val="00283ADA"/>
    <w:rsid w:val="00286A48"/>
    <w:rsid w:val="00286B13"/>
    <w:rsid w:val="00287FAC"/>
    <w:rsid w:val="00291230"/>
    <w:rsid w:val="00292FE7"/>
    <w:rsid w:val="00297380"/>
    <w:rsid w:val="002A2671"/>
    <w:rsid w:val="002C0FBE"/>
    <w:rsid w:val="002C587E"/>
    <w:rsid w:val="002E0E4D"/>
    <w:rsid w:val="002E5811"/>
    <w:rsid w:val="002E76BA"/>
    <w:rsid w:val="002F6E56"/>
    <w:rsid w:val="00301414"/>
    <w:rsid w:val="00313C80"/>
    <w:rsid w:val="00322560"/>
    <w:rsid w:val="0032545E"/>
    <w:rsid w:val="0032735A"/>
    <w:rsid w:val="0033432F"/>
    <w:rsid w:val="003451E1"/>
    <w:rsid w:val="0034630C"/>
    <w:rsid w:val="0035222E"/>
    <w:rsid w:val="0035557F"/>
    <w:rsid w:val="003559B6"/>
    <w:rsid w:val="00356C5A"/>
    <w:rsid w:val="003627AF"/>
    <w:rsid w:val="003629DD"/>
    <w:rsid w:val="003752C6"/>
    <w:rsid w:val="00377EFF"/>
    <w:rsid w:val="00382986"/>
    <w:rsid w:val="0038444C"/>
    <w:rsid w:val="00391FBF"/>
    <w:rsid w:val="00394625"/>
    <w:rsid w:val="003A6DAA"/>
    <w:rsid w:val="003A7904"/>
    <w:rsid w:val="003B0A80"/>
    <w:rsid w:val="003B428A"/>
    <w:rsid w:val="003B4921"/>
    <w:rsid w:val="003C29DF"/>
    <w:rsid w:val="003C3E5D"/>
    <w:rsid w:val="003C4C9C"/>
    <w:rsid w:val="003D04C1"/>
    <w:rsid w:val="003D478C"/>
    <w:rsid w:val="003E246F"/>
    <w:rsid w:val="003E28C6"/>
    <w:rsid w:val="003E73E1"/>
    <w:rsid w:val="003F12AE"/>
    <w:rsid w:val="003F4384"/>
    <w:rsid w:val="003F4B74"/>
    <w:rsid w:val="003F5CF7"/>
    <w:rsid w:val="00401496"/>
    <w:rsid w:val="0040176E"/>
    <w:rsid w:val="00402494"/>
    <w:rsid w:val="00402B54"/>
    <w:rsid w:val="00405E32"/>
    <w:rsid w:val="00406B57"/>
    <w:rsid w:val="00406D4A"/>
    <w:rsid w:val="00413009"/>
    <w:rsid w:val="004211B2"/>
    <w:rsid w:val="00421BD5"/>
    <w:rsid w:val="00424B77"/>
    <w:rsid w:val="00430516"/>
    <w:rsid w:val="00430826"/>
    <w:rsid w:val="004313DB"/>
    <w:rsid w:val="00433F16"/>
    <w:rsid w:val="00436040"/>
    <w:rsid w:val="00436B97"/>
    <w:rsid w:val="004472D3"/>
    <w:rsid w:val="00457A27"/>
    <w:rsid w:val="00461812"/>
    <w:rsid w:val="00462C52"/>
    <w:rsid w:val="00473307"/>
    <w:rsid w:val="00477498"/>
    <w:rsid w:val="00481C06"/>
    <w:rsid w:val="004824B2"/>
    <w:rsid w:val="00487872"/>
    <w:rsid w:val="00491E58"/>
    <w:rsid w:val="004B59C4"/>
    <w:rsid w:val="004C0F72"/>
    <w:rsid w:val="004C596F"/>
    <w:rsid w:val="004E350E"/>
    <w:rsid w:val="004E5C8F"/>
    <w:rsid w:val="004F4062"/>
    <w:rsid w:val="004F4B07"/>
    <w:rsid w:val="00503253"/>
    <w:rsid w:val="0050481D"/>
    <w:rsid w:val="00512604"/>
    <w:rsid w:val="005128CD"/>
    <w:rsid w:val="00515061"/>
    <w:rsid w:val="0051549F"/>
    <w:rsid w:val="005161FA"/>
    <w:rsid w:val="00523114"/>
    <w:rsid w:val="00547B3D"/>
    <w:rsid w:val="00551859"/>
    <w:rsid w:val="00561505"/>
    <w:rsid w:val="00564693"/>
    <w:rsid w:val="00570A9B"/>
    <w:rsid w:val="0058488D"/>
    <w:rsid w:val="005879EE"/>
    <w:rsid w:val="00595A81"/>
    <w:rsid w:val="005A23DA"/>
    <w:rsid w:val="005A3A70"/>
    <w:rsid w:val="005A5ADE"/>
    <w:rsid w:val="005A7F24"/>
    <w:rsid w:val="005B499C"/>
    <w:rsid w:val="005C2FC8"/>
    <w:rsid w:val="005C41A2"/>
    <w:rsid w:val="005C5C4E"/>
    <w:rsid w:val="005D4F2E"/>
    <w:rsid w:val="005D5633"/>
    <w:rsid w:val="005E041B"/>
    <w:rsid w:val="005E6113"/>
    <w:rsid w:val="005F2EAF"/>
    <w:rsid w:val="005F69C8"/>
    <w:rsid w:val="005F7450"/>
    <w:rsid w:val="005F798A"/>
    <w:rsid w:val="00600E6A"/>
    <w:rsid w:val="00606BAC"/>
    <w:rsid w:val="00607E5F"/>
    <w:rsid w:val="0061030E"/>
    <w:rsid w:val="0061031C"/>
    <w:rsid w:val="00610B11"/>
    <w:rsid w:val="006208E3"/>
    <w:rsid w:val="006217A6"/>
    <w:rsid w:val="006247E8"/>
    <w:rsid w:val="00624D18"/>
    <w:rsid w:val="00626781"/>
    <w:rsid w:val="00633712"/>
    <w:rsid w:val="006342CF"/>
    <w:rsid w:val="00636907"/>
    <w:rsid w:val="00650387"/>
    <w:rsid w:val="00651191"/>
    <w:rsid w:val="00660D26"/>
    <w:rsid w:val="0066723D"/>
    <w:rsid w:val="00676662"/>
    <w:rsid w:val="00680F30"/>
    <w:rsid w:val="00684E0C"/>
    <w:rsid w:val="00692998"/>
    <w:rsid w:val="006A1017"/>
    <w:rsid w:val="006A64A4"/>
    <w:rsid w:val="006B139D"/>
    <w:rsid w:val="006B1671"/>
    <w:rsid w:val="006B6D20"/>
    <w:rsid w:val="006C5A07"/>
    <w:rsid w:val="006C665E"/>
    <w:rsid w:val="006D350E"/>
    <w:rsid w:val="006E2D73"/>
    <w:rsid w:val="00703099"/>
    <w:rsid w:val="00723660"/>
    <w:rsid w:val="00724065"/>
    <w:rsid w:val="00751E88"/>
    <w:rsid w:val="00752E39"/>
    <w:rsid w:val="00763DB4"/>
    <w:rsid w:val="00766516"/>
    <w:rsid w:val="00766835"/>
    <w:rsid w:val="00782147"/>
    <w:rsid w:val="00790F4F"/>
    <w:rsid w:val="0079709E"/>
    <w:rsid w:val="007A1749"/>
    <w:rsid w:val="007A5148"/>
    <w:rsid w:val="007A5810"/>
    <w:rsid w:val="007C69A8"/>
    <w:rsid w:val="007C7F25"/>
    <w:rsid w:val="007D0DCE"/>
    <w:rsid w:val="007D63F4"/>
    <w:rsid w:val="007F2555"/>
    <w:rsid w:val="008068F0"/>
    <w:rsid w:val="00811201"/>
    <w:rsid w:val="00825A09"/>
    <w:rsid w:val="00833486"/>
    <w:rsid w:val="00837E6E"/>
    <w:rsid w:val="008557D4"/>
    <w:rsid w:val="00855CFE"/>
    <w:rsid w:val="0085799A"/>
    <w:rsid w:val="00866EDC"/>
    <w:rsid w:val="008717A9"/>
    <w:rsid w:val="00873579"/>
    <w:rsid w:val="008736CF"/>
    <w:rsid w:val="008756CF"/>
    <w:rsid w:val="00881891"/>
    <w:rsid w:val="008818EB"/>
    <w:rsid w:val="00883547"/>
    <w:rsid w:val="00890A99"/>
    <w:rsid w:val="0089405B"/>
    <w:rsid w:val="008951F7"/>
    <w:rsid w:val="008A1810"/>
    <w:rsid w:val="008A7C95"/>
    <w:rsid w:val="008B3EFF"/>
    <w:rsid w:val="008B5EA6"/>
    <w:rsid w:val="008B666F"/>
    <w:rsid w:val="008C45CD"/>
    <w:rsid w:val="008C49A4"/>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753"/>
    <w:rsid w:val="00984C29"/>
    <w:rsid w:val="00993838"/>
    <w:rsid w:val="00996E15"/>
    <w:rsid w:val="009A7432"/>
    <w:rsid w:val="009B00B6"/>
    <w:rsid w:val="009B365F"/>
    <w:rsid w:val="009B6A5F"/>
    <w:rsid w:val="009C51BC"/>
    <w:rsid w:val="009D28BA"/>
    <w:rsid w:val="009E44CD"/>
    <w:rsid w:val="009E5BD2"/>
    <w:rsid w:val="009E7D94"/>
    <w:rsid w:val="009F1314"/>
    <w:rsid w:val="009F48F2"/>
    <w:rsid w:val="00A1306E"/>
    <w:rsid w:val="00A200A6"/>
    <w:rsid w:val="00A31C76"/>
    <w:rsid w:val="00A327C3"/>
    <w:rsid w:val="00A40625"/>
    <w:rsid w:val="00A51DD1"/>
    <w:rsid w:val="00A56B30"/>
    <w:rsid w:val="00A634E9"/>
    <w:rsid w:val="00A73BA3"/>
    <w:rsid w:val="00A82C56"/>
    <w:rsid w:val="00A852B3"/>
    <w:rsid w:val="00A96FE1"/>
    <w:rsid w:val="00AA19C8"/>
    <w:rsid w:val="00AA33D4"/>
    <w:rsid w:val="00AA4C32"/>
    <w:rsid w:val="00AA7212"/>
    <w:rsid w:val="00AA7895"/>
    <w:rsid w:val="00AB1872"/>
    <w:rsid w:val="00AC58E2"/>
    <w:rsid w:val="00AC7D93"/>
    <w:rsid w:val="00AD0D3A"/>
    <w:rsid w:val="00AD0D50"/>
    <w:rsid w:val="00AD2575"/>
    <w:rsid w:val="00AD3411"/>
    <w:rsid w:val="00AD63D2"/>
    <w:rsid w:val="00AF51FE"/>
    <w:rsid w:val="00AF5D4B"/>
    <w:rsid w:val="00AF66BF"/>
    <w:rsid w:val="00B07071"/>
    <w:rsid w:val="00B145EC"/>
    <w:rsid w:val="00B15007"/>
    <w:rsid w:val="00B17AF9"/>
    <w:rsid w:val="00B22779"/>
    <w:rsid w:val="00B23177"/>
    <w:rsid w:val="00B34F8D"/>
    <w:rsid w:val="00B417CF"/>
    <w:rsid w:val="00B454FA"/>
    <w:rsid w:val="00B4685E"/>
    <w:rsid w:val="00B46E53"/>
    <w:rsid w:val="00B50667"/>
    <w:rsid w:val="00B614BF"/>
    <w:rsid w:val="00B67A35"/>
    <w:rsid w:val="00B72095"/>
    <w:rsid w:val="00B74696"/>
    <w:rsid w:val="00B850D6"/>
    <w:rsid w:val="00B85457"/>
    <w:rsid w:val="00B929CB"/>
    <w:rsid w:val="00BA49F4"/>
    <w:rsid w:val="00BB3733"/>
    <w:rsid w:val="00BC139E"/>
    <w:rsid w:val="00BC6523"/>
    <w:rsid w:val="00BD180A"/>
    <w:rsid w:val="00BF0EDF"/>
    <w:rsid w:val="00BF6472"/>
    <w:rsid w:val="00BF6AA4"/>
    <w:rsid w:val="00BF7C87"/>
    <w:rsid w:val="00C01B14"/>
    <w:rsid w:val="00C03B6A"/>
    <w:rsid w:val="00C06957"/>
    <w:rsid w:val="00C15399"/>
    <w:rsid w:val="00C23D18"/>
    <w:rsid w:val="00C26A4C"/>
    <w:rsid w:val="00C42D36"/>
    <w:rsid w:val="00C441A7"/>
    <w:rsid w:val="00C4669F"/>
    <w:rsid w:val="00C47586"/>
    <w:rsid w:val="00C503E2"/>
    <w:rsid w:val="00C53318"/>
    <w:rsid w:val="00C53974"/>
    <w:rsid w:val="00C55342"/>
    <w:rsid w:val="00C55CD7"/>
    <w:rsid w:val="00C57D3D"/>
    <w:rsid w:val="00C72B70"/>
    <w:rsid w:val="00C8221E"/>
    <w:rsid w:val="00C874F1"/>
    <w:rsid w:val="00C930ED"/>
    <w:rsid w:val="00CA116F"/>
    <w:rsid w:val="00CA148F"/>
    <w:rsid w:val="00CA4B8F"/>
    <w:rsid w:val="00CA7649"/>
    <w:rsid w:val="00CB1A1A"/>
    <w:rsid w:val="00CC1B0A"/>
    <w:rsid w:val="00CC2A42"/>
    <w:rsid w:val="00CC3B2A"/>
    <w:rsid w:val="00CC6DA4"/>
    <w:rsid w:val="00CC7963"/>
    <w:rsid w:val="00CD2B43"/>
    <w:rsid w:val="00CE2798"/>
    <w:rsid w:val="00CE6A8A"/>
    <w:rsid w:val="00CF0270"/>
    <w:rsid w:val="00CF3D68"/>
    <w:rsid w:val="00CF42AA"/>
    <w:rsid w:val="00CF5616"/>
    <w:rsid w:val="00D011E8"/>
    <w:rsid w:val="00D03E69"/>
    <w:rsid w:val="00D14D11"/>
    <w:rsid w:val="00D170E6"/>
    <w:rsid w:val="00D1767C"/>
    <w:rsid w:val="00D273C6"/>
    <w:rsid w:val="00D30DC3"/>
    <w:rsid w:val="00D328F0"/>
    <w:rsid w:val="00D33C0A"/>
    <w:rsid w:val="00D360BB"/>
    <w:rsid w:val="00D42FAD"/>
    <w:rsid w:val="00D46762"/>
    <w:rsid w:val="00D54FF8"/>
    <w:rsid w:val="00D6165E"/>
    <w:rsid w:val="00D63B2F"/>
    <w:rsid w:val="00D646D4"/>
    <w:rsid w:val="00D64E0F"/>
    <w:rsid w:val="00D672B8"/>
    <w:rsid w:val="00D67D99"/>
    <w:rsid w:val="00D67F1F"/>
    <w:rsid w:val="00D700A9"/>
    <w:rsid w:val="00D75630"/>
    <w:rsid w:val="00D91F53"/>
    <w:rsid w:val="00DA373C"/>
    <w:rsid w:val="00DE03B3"/>
    <w:rsid w:val="00DE17E6"/>
    <w:rsid w:val="00DE1F63"/>
    <w:rsid w:val="00DE5912"/>
    <w:rsid w:val="00DF5E40"/>
    <w:rsid w:val="00E15E76"/>
    <w:rsid w:val="00E17B75"/>
    <w:rsid w:val="00E268A1"/>
    <w:rsid w:val="00E36B2A"/>
    <w:rsid w:val="00E44ACD"/>
    <w:rsid w:val="00E53090"/>
    <w:rsid w:val="00E543C5"/>
    <w:rsid w:val="00E6250E"/>
    <w:rsid w:val="00E63BD6"/>
    <w:rsid w:val="00E667B6"/>
    <w:rsid w:val="00E67DA4"/>
    <w:rsid w:val="00E76E67"/>
    <w:rsid w:val="00E825DF"/>
    <w:rsid w:val="00E857EE"/>
    <w:rsid w:val="00E858F6"/>
    <w:rsid w:val="00E9212A"/>
    <w:rsid w:val="00E921E5"/>
    <w:rsid w:val="00E938AC"/>
    <w:rsid w:val="00EA28A4"/>
    <w:rsid w:val="00EA3AE1"/>
    <w:rsid w:val="00EA549E"/>
    <w:rsid w:val="00EA554E"/>
    <w:rsid w:val="00EB084C"/>
    <w:rsid w:val="00EB6139"/>
    <w:rsid w:val="00EC6216"/>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12642"/>
    <w:rsid w:val="00F21C72"/>
    <w:rsid w:val="00F21E5B"/>
    <w:rsid w:val="00F4501B"/>
    <w:rsid w:val="00F530F5"/>
    <w:rsid w:val="00F564E3"/>
    <w:rsid w:val="00F602E4"/>
    <w:rsid w:val="00F6123E"/>
    <w:rsid w:val="00F67275"/>
    <w:rsid w:val="00F75FD9"/>
    <w:rsid w:val="00F76FED"/>
    <w:rsid w:val="00F87508"/>
    <w:rsid w:val="00FB1F8A"/>
    <w:rsid w:val="00FB5136"/>
    <w:rsid w:val="00FC2573"/>
    <w:rsid w:val="00FD1515"/>
    <w:rsid w:val="00FE02B8"/>
    <w:rsid w:val="00FF0174"/>
    <w:rsid w:val="00FF24A1"/>
    <w:rsid w:val="00FF6295"/>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01660480-D807-42C9-ADA1-550FB2A64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A">
    <w:name w:val="None A"/>
  </w:style>
  <w:style w:type="character" w:customStyle="1" w:styleId="None">
    <w:name w:val="None"/>
  </w:style>
  <w:style w:type="character" w:customStyle="1" w:styleId="Hyperlink0">
    <w:name w:val="Hyperlink.0"/>
    <w:basedOn w:val="None"/>
    <w:rPr>
      <w:outline w:val="0"/>
      <w:color w:val="0000FF"/>
      <w:u w:val="single" w:color="0000FF"/>
      <w:lang w:val="en-US"/>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uiPriority w:val="99"/>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paragraph" w:styleId="NoSpacing">
    <w:name w:val="No Spacing"/>
    <w:uiPriority w:val="1"/>
    <w:qFormat/>
    <w:rsid w:val="0078214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VaOVWVX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5275723016?pwd=SDAzVXdwQVNVV0pIelVmcm1CTlF5dz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2.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cp:lastModifiedBy>Lisa A. VanDyken</cp:lastModifiedBy>
  <cp:revision>2</cp:revision>
  <cp:lastPrinted>2022-11-23T13:20:00Z</cp:lastPrinted>
  <dcterms:created xsi:type="dcterms:W3CDTF">2022-11-23T16:16:00Z</dcterms:created>
  <dcterms:modified xsi:type="dcterms:W3CDTF">2022-11-2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cf6819c698236df90a68f733d03be8a8aabb0c1daf22f77728d1a6ce92f1e9d2</vt:lpwstr>
  </property>
</Properties>
</file>